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3"/>
        <w:tblW w:w="9566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0"/>
        <w:gridCol w:w="1151"/>
        <w:gridCol w:w="2072"/>
        <w:gridCol w:w="1907"/>
        <w:gridCol w:w="3026"/>
      </w:tblGrid>
      <w:tr w:rsidRPr="00A143C8" w:rsidR="00943FF6" w:rsidTr="7FD36BAC" w14:paraId="32730A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tcMar/>
            <w:vAlign w:val="center"/>
            <w:hideMark/>
          </w:tcPr>
          <w:p w:rsidRPr="00A143C8" w:rsidR="00943FF6" w:rsidP="5025F24E" w:rsidRDefault="00943FF6" w14:paraId="47164465" w14:textId="12647CDC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  <w:hideMark/>
          </w:tcPr>
          <w:p w:rsidRPr="00A143C8" w:rsidR="00943FF6" w:rsidP="7778B234" w:rsidRDefault="00943FF6" w14:paraId="35E0AD1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7778B234" w:rsidRDefault="00943FF6" w14:paraId="0CAB8AF5" w14:textId="37327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5025F24E" w:rsidRDefault="00943FF6" w14:paraId="449280D7" w14:textId="6FAE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</w:tcBorders>
            <w:tcMar/>
            <w:vAlign w:val="center"/>
          </w:tcPr>
          <w:p w:rsidRPr="009C773E" w:rsidR="00943FF6" w:rsidP="009C773E" w:rsidRDefault="009C773E" w14:paraId="15B1FE95" w14:textId="7390BC6D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Pr="005F539F" w:rsidR="00943FF6" w:rsidTr="7FD36BAC" w14:paraId="5F00D8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1BD4F663" w14:textId="77777777">
            <w:pPr>
              <w:spacing w:before="0" w:beforeAutospacing="off" w:after="0" w:afterAutospacing="off"/>
              <w:rPr>
                <w:rFonts w:eastAsia="Times New Roman" w:cs="Calibri" w:cstheme="minorAscii"/>
              </w:rPr>
            </w:pPr>
            <w:r w:rsidRPr="7FD36BAC" w:rsidR="00943FF6">
              <w:rPr>
                <w:rFonts w:eastAsia="" w:cs="Calibri" w:eastAsiaTheme="minorEastAsia" w:cstheme="minorAscii"/>
              </w:rPr>
              <w:t xml:space="preserve">Allianc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58E2FAA4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sz w:val="18"/>
                <w:szCs w:val="18"/>
              </w:rPr>
            </w:pPr>
            <w:r w:rsidRPr="7FD36BAC" w:rsidR="00943FF6">
              <w:rPr>
                <w:rFonts w:eastAsia="" w:cs="Calibri" w:eastAsiaTheme="minorEastAsia" w:cstheme="minorAscii"/>
                <w:sz w:val="18"/>
                <w:szCs w:val="18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7FD36BAC" w:rsidRDefault="009C773E" w14:paraId="096E7BF1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 w:cstheme="minorAscii"/>
              </w:rPr>
            </w:pPr>
            <w:r w:rsidRPr="7FD36BAC" w:rsidR="009C773E">
              <w:rPr>
                <w:rFonts w:cs="Calibri" w:cstheme="minorAscii"/>
              </w:rPr>
              <w:t>212 E. 24th St.</w:t>
            </w:r>
          </w:p>
          <w:p w:rsidRPr="005F539F" w:rsidR="00943FF6" w:rsidP="7FD36BAC" w:rsidRDefault="009C773E" w14:paraId="3EDCC741" w14:textId="6E9585A5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</w:rPr>
            </w:pPr>
            <w:r w:rsidRPr="7FD36BAC" w:rsidR="009C773E">
              <w:rPr>
                <w:rFonts w:cs="Calibri" w:cstheme="minorAscii"/>
              </w:rPr>
              <w:t>Alliance, NE 693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943FF6" w:rsidP="7FD36BAC" w:rsidRDefault="00943FF6" w14:paraId="35B9D46F" w14:textId="457F9BD8">
            <w:pPr>
              <w:spacing w:before="0" w:beforeAutospacing="off" w:after="0" w:afterAutospacing="off"/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cs="Calibri" w:eastAsiaTheme="minorEastAsia" w:cstheme="minorAscii"/>
              </w:rPr>
            </w:pPr>
            <w:r w:rsidRPr="7FD36BAC" w:rsidR="00943FF6">
              <w:rPr>
                <w:rFonts w:eastAsia="" w:cs="Calibri" w:eastAsiaTheme="minorEastAsia" w:cstheme="minorAscii"/>
              </w:rPr>
              <w:t xml:space="preserve">Shawna </w:t>
            </w:r>
            <w:proofErr w:type="spellStart"/>
            <w:r w:rsidRPr="7FD36BAC" w:rsidR="00943FF6">
              <w:rPr>
                <w:rFonts w:eastAsia="" w:cs="Calibri" w:eastAsiaTheme="minorEastAsia" w:cstheme="minorAscii"/>
              </w:rPr>
              <w:t>Rischling</w:t>
            </w:r>
            <w:proofErr w:type="spellEnd"/>
            <w:r w:rsidRPr="7FD36BAC" w:rsidR="00943FF6">
              <w:rPr>
                <w:rFonts w:eastAsia="" w:cs="Calibri" w:eastAsiaTheme="minorEastAsia" w:cstheme="minorAscii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943FF6" w:rsidP="7FD36BAC" w:rsidRDefault="002576B5" w14:paraId="47B7DA8D" w14:textId="66FB10FB">
            <w:pPr>
              <w:spacing w:before="0" w:beforeAutospacing="off" w:after="0" w:afterAutospacing="off"/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a0463c3ebba243bb">
              <w:r w:rsidRPr="7FD36BAC" w:rsidR="00943FF6">
                <w:rPr>
                  <w:rStyle w:val="Hyperlink"/>
                  <w:rFonts w:eastAsia="" w:eastAsiaTheme="minorEastAsia"/>
                  <w:sz w:val="20"/>
                  <w:szCs w:val="20"/>
                </w:rPr>
                <w:t>srischling@alliancebulldogs.org</w:t>
              </w:r>
            </w:hyperlink>
            <w:r w:rsidRPr="7FD36BAC" w:rsidR="00943FF6">
              <w:rPr>
                <w:rFonts w:eastAsia="" w:eastAsiaTheme="minorEastAsia"/>
                <w:sz w:val="20"/>
                <w:szCs w:val="20"/>
              </w:rPr>
              <w:t xml:space="preserve"> </w:t>
            </w:r>
          </w:p>
          <w:p w:rsidRPr="00E103E6" w:rsidR="00943FF6" w:rsidP="7FD36BAC" w:rsidRDefault="00943FF6" w14:paraId="404AE2A3" w14:textId="24082187">
            <w:pPr>
              <w:spacing w:before="0" w:beforeAutospacing="off" w:after="0" w:afterAutospacing="off"/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cs="Calibri" w:eastAsiaTheme="minorEastAsia" w:cstheme="minorAscii"/>
              </w:rPr>
            </w:pPr>
            <w:r w:rsidRPr="7FD36BAC" w:rsidR="00943FF6">
              <w:rPr>
                <w:rFonts w:eastAsia="" w:cs="Calibri" w:eastAsiaTheme="minorEastAsia" w:cstheme="minorAscii"/>
              </w:rPr>
              <w:t>402-762-4425</w:t>
            </w:r>
          </w:p>
        </w:tc>
      </w:tr>
      <w:tr w:rsidRPr="005F539F" w:rsidR="00943FF6" w:rsidTr="7FD36BAC" w14:paraId="113A907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2A0F768C" w14:textId="0D44E619">
            <w:pPr>
              <w:spacing w:before="0" w:beforeAutospacing="off" w:after="0" w:afterAutospacing="off"/>
              <w:rPr>
                <w:rFonts w:eastAsia="Times New Roman"/>
                <w:color w:val="000000" w:themeColor="text1"/>
              </w:rPr>
            </w:pPr>
            <w:r w:rsidRPr="7FD36BAC" w:rsidR="00943FF6">
              <w:rPr>
                <w:rFonts w:eastAsia="" w:eastAsiaTheme="minorEastAsia"/>
                <w:color w:val="000000" w:themeColor="text1" w:themeTint="FF" w:themeShade="FF"/>
              </w:rPr>
              <w:t>Aubur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943FF6" w:rsidP="7FD36BAC" w:rsidRDefault="00943FF6" w14:paraId="6D2741D3" w14:textId="607D054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 w:rsidR="3A858894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Home </w:t>
            </w:r>
            <w:r w:rsidRPr="7FD36BAC" w:rsidR="56609C72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Visitation &amp;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C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hild 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are 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P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6E25BEFF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9C773E">
              <w:rPr/>
              <w:t>1713 J Street</w:t>
            </w:r>
          </w:p>
          <w:p w:rsidRPr="005F539F" w:rsidR="00943FF6" w:rsidP="7FD36BAC" w:rsidRDefault="009C773E" w14:paraId="45882104" w14:textId="391D1F2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="009C773E">
              <w:rPr/>
              <w:t>Auburn, NE 683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492F39" w14:paraId="29C51590" w14:textId="388185E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492F39">
              <w:rPr/>
              <w:t xml:space="preserve">Tyson Wessel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492F39" w:rsidP="7FD36BAC" w:rsidRDefault="002576B5" w14:paraId="67332ECA" w14:textId="3EF59AB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d99e444788d144e8">
              <w:r w:rsidRPr="7FD36BAC" w:rsidR="46EE80C0">
                <w:rPr>
                  <w:rStyle w:val="Hyperlink"/>
                  <w:sz w:val="18"/>
                  <w:szCs w:val="18"/>
                </w:rPr>
                <w:t>Tyson.wessels@apsbulldogs.org</w:t>
              </w:r>
            </w:hyperlink>
            <w:r w:rsidRPr="7FD36BAC" w:rsidR="46EE80C0">
              <w:rPr>
                <w:sz w:val="18"/>
                <w:szCs w:val="18"/>
              </w:rPr>
              <w:t xml:space="preserve"> </w:t>
            </w:r>
          </w:p>
          <w:p w:rsidRPr="002C52E6" w:rsidR="00943FF6" w:rsidP="7FD36BAC" w:rsidRDefault="00492F39" w14:paraId="5EA230C6" w14:textId="0E4AA6D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00492F39">
              <w:rPr>
                <w:rFonts w:eastAsia="" w:eastAsiaTheme="minorEastAsia"/>
              </w:rPr>
              <w:t>402-247-4131</w:t>
            </w:r>
          </w:p>
        </w:tc>
      </w:tr>
      <w:tr w:rsidRPr="005F539F" w:rsidR="00943FF6" w:rsidTr="7FD36BAC" w14:paraId="3D7928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2E6A9933" w14:textId="77777777">
            <w:pPr>
              <w:spacing w:before="0" w:beforeAutospacing="off" w:after="0" w:afterAutospacing="off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 xml:space="preserve">Auror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478E1281" w14:textId="4B7AD05D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9C773E" w:rsidP="7FD36BAC" w:rsidRDefault="46EE80C0" w14:paraId="78927087" w14:textId="0AA90C2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46EE80C0">
              <w:rPr>
                <w:rFonts w:eastAsia="" w:eastAsiaTheme="minorEastAsia"/>
              </w:rPr>
              <w:t>625 N. Street</w:t>
            </w:r>
          </w:p>
          <w:p w:rsidRPr="005F539F" w:rsidR="00943FF6" w:rsidP="7FD36BAC" w:rsidRDefault="46EE80C0" w14:paraId="531AE5D3" w14:textId="5C94426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highlight w:val="yellow"/>
              </w:rPr>
            </w:pPr>
            <w:r w:rsidRPr="7FD36BAC" w:rsidR="46EE80C0">
              <w:rPr>
                <w:rFonts w:eastAsia="" w:eastAsiaTheme="minorEastAsia"/>
              </w:rP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46EE80C0" w14:paraId="3F49D707" w14:textId="50DD248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46EE80C0">
              <w:rPr>
                <w:rFonts w:eastAsia="" w:eastAsiaTheme="minorEastAsia"/>
              </w:rPr>
              <w:t>Jeanette Birn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1B72E3AE" w14:paraId="30914C08" w14:textId="0653E58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hyperlink r:id="Rfca3c7cfde364c53">
              <w:r w:rsidRPr="7FD36BAC" w:rsidR="1B72E3AE">
                <w:rPr>
                  <w:rStyle w:val="Hyperlink"/>
                  <w:rFonts w:eastAsia="" w:eastAsiaTheme="minorEastAsia"/>
                </w:rPr>
                <w:t>jbirnie</w:t>
              </w:r>
              <w:r w:rsidRPr="7FD36BAC" w:rsidR="1B72E3AE">
                <w:rPr>
                  <w:rStyle w:val="Hyperlink"/>
                  <w:rFonts w:eastAsia="" w:eastAsiaTheme="minorEastAsia"/>
                </w:rPr>
                <w:t>@centralnebraskacap.com</w:t>
              </w:r>
            </w:hyperlink>
          </w:p>
          <w:p w:rsidRPr="00E103E6" w:rsidR="00943FF6" w:rsidP="7FD36BAC" w:rsidRDefault="46EE80C0" w14:paraId="1D4C0DC3" w14:textId="2034FC8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46EE80C0">
              <w:rPr>
                <w:rFonts w:eastAsia="" w:eastAsiaTheme="minorEastAsia"/>
              </w:rPr>
              <w:t>308-745-0780x114</w:t>
            </w:r>
          </w:p>
        </w:tc>
      </w:tr>
      <w:tr w:rsidRPr="005F539F" w:rsidR="00943FF6" w:rsidTr="7FD36BAC" w14:paraId="72FAF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3DFAF9E5" w14:textId="77777777">
            <w:pPr>
              <w:spacing w:before="0" w:beforeAutospacing="off" w:after="0" w:afterAutospacing="off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>Broken Bo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61597937" w14:textId="3460E4A6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7FD36BAC" w:rsidRDefault="009C773E" w14:paraId="79037D72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cs="Calibri" w:eastAsiaTheme="minorEastAsia" w:cstheme="minorAscii"/>
                <w:color w:val="000000" w:themeColor="text1"/>
              </w:rPr>
            </w:pPr>
            <w:r w:rsidRPr="7FD36BAC" w:rsidR="009C773E">
              <w:rPr>
                <w:rFonts w:eastAsia="" w:cs="Calibri" w:eastAsiaTheme="minorEastAsia" w:cstheme="minorAscii"/>
                <w:color w:val="000000" w:themeColor="text1" w:themeTint="FF" w:themeShade="FF"/>
              </w:rPr>
              <w:t>1135 N. H St.</w:t>
            </w:r>
          </w:p>
          <w:p w:rsidRPr="002C52E6" w:rsidR="00943FF6" w:rsidP="7FD36BAC" w:rsidRDefault="009C773E" w14:paraId="4BBF38FB" w14:textId="3DE970D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r w:rsidRPr="7FD36BAC" w:rsidR="009C773E">
              <w:rPr>
                <w:rFonts w:eastAsia="" w:cs="Calibri" w:eastAsiaTheme="minorEastAsia" w:cstheme="minorAscii"/>
                <w:color w:val="000000" w:themeColor="text1" w:themeTint="FF" w:themeShade="FF"/>
              </w:rPr>
              <w:t>Broken Bow, NE 6882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79E4" w14:paraId="5DF1C12F" w14:textId="2C94BAE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6C2886A2">
              <w:rPr>
                <w:rFonts w:eastAsia="" w:eastAsiaTheme="minorEastAsia"/>
              </w:rPr>
              <w:t>Michaela Schweitz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2984CB6D" w14:textId="35AB1A9D">
            <w:pPr>
              <w:spacing w:before="0" w:beforeAutospacing="off" w:after="0" w:afterAutospacing="off"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c241e57b6a254d5d">
              <w:r w:rsidRPr="7FD36BAC" w:rsidR="6C2886A2">
                <w:rPr>
                  <w:rStyle w:val="Hyperlink"/>
                  <w:rFonts w:ascii="Segoe UI" w:hAnsi="Segoe UI" w:eastAsia="Segoe UI" w:cs="Segoe UI"/>
                  <w:b w:val="0"/>
                  <w:bCs w:val="0"/>
                  <w:i w:val="0"/>
                  <w:iC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michaela.schweitzer@bbps.org</w:t>
              </w:r>
            </w:hyperlink>
          </w:p>
          <w:p w:rsidR="01114B86" w:rsidP="7FD36BAC" w:rsidRDefault="01114B86" w14:paraId="4B2C1C4D" w14:textId="7D8119F4">
            <w:pPr>
              <w:pStyle w:val="Normal"/>
              <w:spacing w:before="0" w:beforeAutospacing="off" w:after="0" w:afterAutospacing="off" w:line="300" w:lineRule="exact"/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strike w:val="0"/>
                <w:dstrike w:val="0"/>
                <w:noProof w:val="0"/>
                <w:sz w:val="21"/>
                <w:szCs w:val="21"/>
                <w:lang w:val="en-US"/>
              </w:rPr>
            </w:pPr>
            <w:r w:rsidRPr="7FD36BAC" w:rsidR="01114B86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>308-643-7035</w:t>
            </w:r>
          </w:p>
          <w:p w:rsidRPr="00E103E6" w:rsidR="00943FF6" w:rsidP="7FD36BAC" w:rsidRDefault="00943FF6" w14:paraId="3EE63124" w14:textId="4AAA9BB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</w:tr>
      <w:tr w:rsidRPr="005F539F" w:rsidR="00943FF6" w:rsidTr="7FD36BAC" w14:paraId="33B695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09F2258F" w14:textId="77777777">
            <w:pPr>
              <w:spacing w:before="0" w:beforeAutospacing="off" w:after="0" w:afterAutospacing="off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 xml:space="preserve">Central City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69963B88" w14:textId="07ED2FC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103E6" w:rsidP="7FD36BAC" w:rsidRDefault="46EE80C0" w14:paraId="43587E92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46EE80C0">
              <w:rPr>
                <w:rFonts w:eastAsia="" w:eastAsiaTheme="minorEastAsia"/>
              </w:rPr>
              <w:t>614 16th St.</w:t>
            </w:r>
          </w:p>
          <w:p w:rsidRPr="005F539F" w:rsidR="00943FF6" w:rsidP="7FD36BAC" w:rsidRDefault="46EE80C0" w14:paraId="71A22298" w14:textId="34FC816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 w:rsidR="46EE80C0">
              <w:rPr>
                <w:rFonts w:eastAsia="" w:eastAsiaTheme="minorEastAsia"/>
              </w:rPr>
              <w:t>Central City, NE 6882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1B72E3AE" w14:paraId="5A654D38" w14:textId="50DD248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1B72E3AE">
              <w:rPr>
                <w:rFonts w:eastAsia="" w:eastAsiaTheme="minorEastAsia"/>
              </w:rPr>
              <w:t>Jeanette Birnie</w:t>
            </w:r>
          </w:p>
          <w:p w:rsidRPr="005F539F" w:rsidR="00943FF6" w:rsidP="7FD36BAC" w:rsidRDefault="00943FF6" w14:paraId="32E5A14F" w14:textId="22625D9D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464EBF03" w:rsidP="7FD36BAC" w:rsidRDefault="464EBF03" w14:paraId="45687CC3" w14:textId="0653E58E">
            <w:pPr>
              <w:spacing w:before="0" w:beforeAutospacing="off" w:after="0" w:afterAutospacing="off"/>
              <w:rPr>
                <w:rFonts w:eastAsia="" w:eastAsiaTheme="minorEastAsia"/>
              </w:rPr>
            </w:pPr>
            <w:hyperlink r:id="R1084bbc6b9e34c0b">
              <w:r w:rsidRPr="7FD36BAC" w:rsidR="464EBF03">
                <w:rPr>
                  <w:rStyle w:val="Hyperlink"/>
                  <w:rFonts w:eastAsia="" w:eastAsiaTheme="minorEastAsia"/>
                </w:rPr>
                <w:t>jbirnie@centralnebraskacap.com</w:t>
              </w:r>
            </w:hyperlink>
          </w:p>
          <w:p w:rsidR="78F865C4" w:rsidP="7FD36BAC" w:rsidRDefault="78F865C4" w14:paraId="4D0CC536" w14:textId="691B340F">
            <w:pPr>
              <w:pStyle w:val="Normal"/>
              <w:spacing w:before="0" w:beforeAutospacing="off" w:after="0" w:afterAutospacing="off"/>
              <w:rPr>
                <w:rFonts w:eastAsia="" w:eastAsiaTheme="minorEastAsia"/>
              </w:rPr>
            </w:pPr>
          </w:p>
          <w:p w:rsidRPr="00E103E6" w:rsidR="00943FF6" w:rsidP="7FD36BAC" w:rsidRDefault="1B72E3AE" w14:paraId="52EA3F80" w14:textId="2034FC8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1B72E3AE">
              <w:rPr>
                <w:rFonts w:eastAsia="" w:eastAsiaTheme="minorEastAsia"/>
              </w:rPr>
              <w:t>308-745-0780x114</w:t>
            </w:r>
          </w:p>
          <w:p w:rsidRPr="00E103E6" w:rsidR="00943FF6" w:rsidP="7FD36BAC" w:rsidRDefault="00943FF6" w14:paraId="76FF7C0B" w14:textId="6FCA0E9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</w:tr>
      <w:tr w:rsidRPr="005F539F" w:rsidR="00943FF6" w:rsidTr="7FD36BAC" w14:paraId="76E1D7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539025B3" w14:textId="02B0B1FC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43FF6">
              <w:rPr>
                <w:rFonts w:eastAsia="" w:eastAsiaTheme="minorEastAsia"/>
                <w:color w:val="000000" w:themeColor="text1" w:themeTint="FF" w:themeShade="FF"/>
              </w:rPr>
              <w:t>Chadr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60B6ED02" w14:textId="251EF4F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hild 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are 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P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7ACCE6B4" w14:textId="4DD493E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00943FF6">
              <w:rPr>
                <w:rFonts w:eastAsia="" w:eastAsiaTheme="minorEastAsia"/>
              </w:rP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E90B5F" w14:paraId="6DC20B19" w14:textId="77DD83B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00E90B5F">
              <w:rPr>
                <w:rFonts w:eastAsia="" w:eastAsiaTheme="minorEastAsia"/>
              </w:rPr>
              <w:t>Renee Mil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2576B5" w14:paraId="76C8B9B4" w14:textId="021E531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hyperlink r:id="R41781803cd2a46fc">
              <w:r w:rsidRPr="7FD36BAC" w:rsidR="00E90B5F">
                <w:rPr>
                  <w:rStyle w:val="Hyperlink"/>
                  <w:rFonts w:eastAsia="" w:eastAsiaTheme="minorEastAsia"/>
                </w:rPr>
                <w:t>rmiller@esu13.org</w:t>
              </w:r>
            </w:hyperlink>
          </w:p>
          <w:p w:rsidRPr="005F539F" w:rsidR="00943FF6" w:rsidP="7FD36BAC" w:rsidRDefault="00E90B5F" w14:paraId="3BC2F07D" w14:textId="4B2D0FE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00E90B5F">
              <w:rPr>
                <w:rFonts w:eastAsia="" w:eastAsiaTheme="minorEastAsia"/>
              </w:rPr>
              <w:t>308-635-3696</w:t>
            </w:r>
          </w:p>
        </w:tc>
      </w:tr>
      <w:tr w:rsidRPr="005F539F" w:rsidR="00943FF6" w:rsidTr="7FD36BAC" w14:paraId="50CC910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1F878470" w14:textId="77777777">
            <w:pPr>
              <w:spacing w:before="0" w:beforeAutospacing="off" w:after="0" w:afterAutospacing="off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 xml:space="preserve">Columbu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62E67564" w14:textId="5F5376B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3985E436" w14:textId="2BB6A11A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>2508 27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vertAlign w:val="superscript"/>
              </w:rPr>
              <w:t>th</w:t>
            </w:r>
            <w:r w:rsidRPr="7FD36BAC" w:rsidR="48C4C39E">
              <w:rPr>
                <w:rFonts w:eastAsia="" w:cs="Calibri" w:eastAsiaTheme="minorEastAsia" w:cstheme="minorAscii"/>
                <w:color w:val="000000" w:themeColor="text1" w:themeTint="FF" w:themeShade="FF"/>
              </w:rPr>
              <w:t xml:space="preserve"> Street</w:t>
            </w:r>
          </w:p>
          <w:p w:rsidRPr="005F539F" w:rsidR="00943FF6" w:rsidP="7FD36BAC" w:rsidRDefault="00943FF6" w14:paraId="0DC0F635" w14:textId="7F5C8086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>Columbus, NE 686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79E4" w14:paraId="1DF09AA8" w14:textId="569EF4F5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31340238">
              <w:rPr>
                <w:rFonts w:eastAsia="" w:eastAsiaTheme="minorEastAsia"/>
              </w:rPr>
              <w:t>Ann Chavez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102596" w:rsidP="7FD36BAC" w:rsidRDefault="00102596" w14:paraId="3781CD6A" w14:textId="307BAA55">
            <w:pPr>
              <w:spacing w:before="0" w:beforeAutospacing="off" w:after="0" w:afterAutospacing="off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6ce99045709747fd">
              <w:r w:rsidRPr="7FD36BAC" w:rsidR="31340238">
                <w:rPr>
                  <w:rStyle w:val="Hyperlink"/>
                  <w:rFonts w:ascii="Calibri" w:hAnsi="Calibri" w:eastAsia="Calibri" w:cs="Calibri"/>
                  <w:b w:val="0"/>
                  <w:bCs w:val="0"/>
                  <w:i w:val="0"/>
                  <w:iCs w:val="0"/>
                  <w:noProof w:val="0"/>
                  <w:sz w:val="22"/>
                  <w:szCs w:val="22"/>
                  <w:lang w:val="en-US"/>
                </w:rPr>
                <w:t>chaveza@discoverers.org</w:t>
              </w:r>
            </w:hyperlink>
          </w:p>
          <w:p w:rsidRPr="002C52E6" w:rsidR="00102596" w:rsidP="7FD36BAC" w:rsidRDefault="00102596" w14:paraId="7CF35455" w14:textId="4CD58E6C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op"/>
                <w:rFonts w:ascii="Calibri" w:hAnsi="Calibri" w:cs="Calibri"/>
                <w:sz w:val="18"/>
                <w:szCs w:val="18"/>
              </w:rPr>
            </w:pPr>
            <w:r w:rsidRPr="7FD36BAC" w:rsidR="00102596"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</w:t>
            </w:r>
            <w:r w:rsidRPr="7FD36BAC" w:rsidR="043D7A2B">
              <w:rPr>
                <w:rStyle w:val="normaltextrun1"/>
                <w:rFonts w:ascii="Calibri" w:hAnsi="Calibri" w:cs="Calibri"/>
                <w:sz w:val="18"/>
                <w:szCs w:val="18"/>
              </w:rPr>
              <w:t>1768</w:t>
            </w:r>
          </w:p>
        </w:tc>
      </w:tr>
      <w:tr w:rsidRPr="005F539F" w:rsidR="00943FF6" w:rsidTr="7FD36BAC" w14:paraId="59D6770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7DC280F6" w14:textId="77777777">
            <w:pPr>
              <w:spacing w:before="0" w:beforeAutospacing="off" w:after="0" w:afterAutospacing="off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 xml:space="preserve">Cret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7F92F039" w14:textId="690622A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  <w:sz w:val="18"/>
                <w:szCs w:val="18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943FF6" w14:paraId="12A9680F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Calibri" w:cstheme="minorAscii"/>
                <w:color w:val="000000" w:themeColor="text1"/>
              </w:rPr>
            </w:pPr>
            <w:r w:rsidRPr="7FD36BAC" w:rsidR="00943FF6">
              <w:rPr>
                <w:rFonts w:eastAsia="" w:cs="Calibri" w:eastAsiaTheme="minorEastAsia" w:cstheme="minorAscii"/>
                <w:color w:val="000000" w:themeColor="text1" w:themeTint="FF" w:themeShade="FF"/>
              </w:rPr>
              <w:t>1122 Main Street</w:t>
            </w:r>
          </w:p>
          <w:p w:rsidRPr="005F539F" w:rsidR="00943FF6" w:rsidP="7FD36BAC" w:rsidRDefault="00943FF6" w14:paraId="11918138" w14:textId="07CBB7A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 w:rsidR="00943FF6">
              <w:rPr>
                <w:rFonts w:eastAsia="" w:eastAsiaTheme="minorEastAsia"/>
                <w:color w:val="000000" w:themeColor="text1" w:themeTint="FF" w:themeShade="FF"/>
              </w:rPr>
              <w:t>Crete, NE 6833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F41E4D" w:rsidR="00943FF6" w:rsidP="7FD36BAC" w:rsidRDefault="00943FF6" w14:paraId="5004A71F" w14:textId="00A8553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r w:rsidRPr="7FD36BAC" w:rsidR="00943FF6">
              <w:rPr>
                <w:rFonts w:eastAsia="" w:cs="Calibri" w:eastAsiaTheme="minorEastAsia" w:cstheme="minorAscii"/>
              </w:rPr>
              <w:t>Fabiola Dimas</w:t>
            </w:r>
            <w:r w:rsidRPr="7FD36BAC" w:rsidR="00F41E4D">
              <w:rPr>
                <w:rFonts w:eastAsia="" w:cs="Calibri" w:eastAsiaTheme="minorEastAsia" w:cstheme="minorAscii"/>
              </w:rPr>
              <w:t xml:space="preserve"> </w:t>
            </w:r>
          </w:p>
          <w:p w:rsidRPr="005F539F" w:rsidR="00943FF6" w:rsidP="7FD36BAC" w:rsidRDefault="00943FF6" w14:paraId="38030399" w14:textId="5C8E4E0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FD36BAC" w:rsidRDefault="002576B5" w14:paraId="2481D112" w14:textId="479300E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hyperlink r:id="Rb1af0e54b2994bab">
              <w:r w:rsidRPr="7FD36BAC" w:rsidR="00943FF6">
                <w:rPr>
                  <w:rStyle w:val="Hyperlink"/>
                  <w:rFonts w:eastAsia="" w:cs="Calibri" w:eastAsiaTheme="minorEastAsia" w:cstheme="minorAscii"/>
                </w:rPr>
                <w:t>fabiolad@creteschools.org</w:t>
              </w:r>
            </w:hyperlink>
          </w:p>
          <w:p w:rsidRPr="002C52E6" w:rsidR="00F41E4D" w:rsidP="7FD36BAC" w:rsidRDefault="00E103E6" w14:paraId="52F8EA9C" w14:textId="5E970EC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r w:rsidRPr="7FD36BAC" w:rsidR="00E103E6">
              <w:rPr>
                <w:rFonts w:cs="Calibri" w:cstheme="minorAscii"/>
              </w:rPr>
              <w:t>402-826-7404</w:t>
            </w:r>
          </w:p>
        </w:tc>
      </w:tr>
      <w:tr w:rsidRPr="005F539F" w:rsidR="00943FF6" w:rsidTr="7FD36BAC" w14:paraId="19B000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FD36BAC" w:rsidRDefault="00943FF6" w14:paraId="04440EFF" w14:textId="118C1C58">
            <w:pPr>
              <w:spacing w:before="0" w:beforeAutospacing="off" w:after="0" w:afterAutospacing="off"/>
              <w:rPr>
                <w:rFonts w:eastAsia="Times New Roman"/>
                <w:color w:val="000000" w:themeColor="text1"/>
              </w:rPr>
            </w:pPr>
            <w:r w:rsidRPr="7FD36BAC" w:rsidR="00943FF6">
              <w:rPr>
                <w:rFonts w:eastAsia="" w:eastAsiaTheme="minorEastAsia"/>
                <w:color w:val="000000" w:themeColor="text1" w:themeTint="FF" w:themeShade="FF"/>
              </w:rPr>
              <w:t>Falls City</w:t>
            </w:r>
          </w:p>
          <w:p w:rsidRPr="005F539F" w:rsidR="00943FF6" w:rsidP="7FD36BAC" w:rsidRDefault="00943FF6" w14:paraId="78E9D261" w14:textId="2C4FC5B9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</w:p>
          <w:p w:rsidRPr="005F539F" w:rsidR="00943FF6" w:rsidP="7FD36BAC" w:rsidRDefault="00943FF6" w14:paraId="5F81B63D" w14:textId="52745156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</w:p>
          <w:p w:rsidRPr="005F539F" w:rsidR="00943FF6" w:rsidP="7FD36BAC" w:rsidRDefault="00943FF6" w14:paraId="67965FD4" w14:textId="52E31142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E90B5F" w:rsidR="00943FF6" w:rsidP="7FD36BAC" w:rsidRDefault="00943FF6" w14:paraId="6ADEE46B" w14:textId="58B75E6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F41E4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hild Care Partnership</w:t>
            </w:r>
            <w:r w:rsidRPr="7FD36BAC" w:rsidR="00943FF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E103E6" w:rsidP="7FD36BAC" w:rsidRDefault="00943FF6" w14:paraId="25665EC0" w14:textId="63483526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cs="Calibri" w:eastAsiaTheme="minorEastAsia" w:cstheme="minorAscii"/>
              </w:rPr>
            </w:pPr>
            <w:r w:rsidRPr="7FD36BAC" w:rsidR="00943FF6">
              <w:rPr>
                <w:rFonts w:eastAsia="" w:cs="Calibri" w:eastAsiaTheme="minorEastAsia" w:cstheme="minorAscii"/>
              </w:rPr>
              <w:t>1707 Stone St</w:t>
            </w:r>
            <w:r w:rsidRPr="7FD36BAC" w:rsidR="00E103E6">
              <w:rPr>
                <w:rFonts w:eastAsia="" w:cs="Calibri" w:eastAsiaTheme="minorEastAsia" w:cstheme="minorAscii"/>
              </w:rPr>
              <w:t>.</w:t>
            </w:r>
          </w:p>
          <w:p w:rsidRPr="005F539F" w:rsidR="00943FF6" w:rsidP="7FD36BAC" w:rsidRDefault="00943FF6" w14:paraId="3AB856C1" w14:textId="6B0C03BE">
            <w:pPr>
              <w:spacing w:before="0" w:beforeAutospacing="off" w:after="0" w:afterAutospacing="off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 w:rsidR="00943FF6">
              <w:rPr>
                <w:rFonts w:eastAsia="" w:eastAsiaTheme="minorEastAsia"/>
              </w:rPr>
              <w:t>Falls City, NE 6835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41E4D" w:rsidP="7FD36BAC" w:rsidRDefault="00F41E4D" w14:paraId="7BF09444" w14:textId="7CC4FA4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  <w:r w:rsidRPr="7FD36BAC" w:rsidR="00F41E4D">
              <w:rPr>
                <w:rFonts w:eastAsia="" w:eastAsiaTheme="minorEastAsia"/>
              </w:rPr>
              <w:t>Susan Johnson</w:t>
            </w:r>
            <w:r w:rsidRPr="7FD36BAC" w:rsidR="00F41E4D">
              <w:rPr>
                <w:rFonts w:eastAsia="" w:eastAsiaTheme="minorEastAsia"/>
              </w:rPr>
              <w:t xml:space="preserve"> </w:t>
            </w:r>
          </w:p>
          <w:p w:rsidRPr="00E90B5F" w:rsidR="00943FF6" w:rsidP="7FD36BAC" w:rsidRDefault="00943FF6" w14:paraId="7ECF660B" w14:textId="341324BD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F41E4D" w:rsidP="7FD36BAC" w:rsidRDefault="002576B5" w14:paraId="6ACD4951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 w:cstheme="minorAscii"/>
              </w:rPr>
            </w:pPr>
            <w:hyperlink r:id="Ree9f7e41b63f4dda">
              <w:r w:rsidRPr="7FD36BAC" w:rsidR="00F41E4D">
                <w:rPr>
                  <w:rStyle w:val="Hyperlink"/>
                  <w:rFonts w:eastAsia="" w:eastAsiaTheme="minorEastAsia"/>
                </w:rPr>
                <w:t>sjohnson@fallscityps.org</w:t>
              </w:r>
            </w:hyperlink>
          </w:p>
          <w:p w:rsidRPr="00E90B5F" w:rsidR="00F41E4D" w:rsidP="7FD36BAC" w:rsidRDefault="00E103E6" w14:paraId="356B237D" w14:textId="19BFB16F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7FD36BAC" w:rsidR="00E103E6">
              <w:rPr>
                <w:rFonts w:eastAsia="Calibri" w:cs="Calibri"/>
              </w:rPr>
              <w:t>402-245-3276</w:t>
            </w:r>
          </w:p>
        </w:tc>
      </w:tr>
      <w:tr w:rsidRPr="005F539F" w:rsidR="00960CDB" w:rsidTr="7FD36BAC" w14:paraId="44C3A99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7FD36BAC" w:rsidRDefault="00960CDB" w14:paraId="5752E7AB" w14:textId="3139D604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60CDB">
              <w:rPr>
                <w:rFonts w:eastAsia="" w:eastAsiaTheme="minorEastAsia"/>
                <w:color w:val="000000" w:themeColor="text1" w:themeTint="FF" w:themeShade="FF"/>
              </w:rPr>
              <w:t>Fremo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7FD36BAC" w:rsidRDefault="00960CDB" w14:paraId="228E693C" w14:textId="33AA1FA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45D7D026" w14:textId="24D950C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940 Michael Street</w:t>
            </w:r>
          </w:p>
          <w:p w:rsidRPr="005F539F" w:rsidR="00960CDB" w:rsidP="7FD36BAC" w:rsidRDefault="00E103E6" w14:paraId="4C67DBAB" w14:textId="0359268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Fremont, NE 680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7FD36BAC" w:rsidRDefault="00960CDB" w14:paraId="45DB0212" w14:textId="61E2212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r w:rsidRPr="7FD36BAC" w:rsidR="00960CDB">
              <w:rPr>
                <w:rFonts w:eastAsia="" w:cs="Calibri" w:eastAsiaTheme="minorEastAsia" w:cstheme="minorAscii"/>
              </w:rPr>
              <w:t>Lauren Stoklasa</w:t>
            </w:r>
            <w:r w:rsidRPr="7FD36BAC" w:rsidR="00960CDB">
              <w:rPr>
                <w:rFonts w:eastAsia="" w:cs="Calibri" w:eastAsiaTheme="minorEastAsia" w:cstheme="minorAscii"/>
              </w:rPr>
              <w:t xml:space="preserve"> </w:t>
            </w:r>
          </w:p>
          <w:p w:rsidRPr="00960CDB" w:rsidR="00960CDB" w:rsidP="7FD36BAC" w:rsidRDefault="00960CDB" w14:paraId="476303CA" w14:textId="06ED987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60CDB" w:rsidR="00960CDB" w:rsidP="7FD36BAC" w:rsidRDefault="002576B5" w14:paraId="3C52AD24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 w:cstheme="minorAscii"/>
              </w:rPr>
            </w:pPr>
            <w:hyperlink r:id="R53c8ae229b7e457d">
              <w:r w:rsidRPr="7FD36BAC" w:rsidR="00960CDB">
                <w:rPr>
                  <w:rStyle w:val="Hyperlink"/>
                  <w:rFonts w:eastAsia="" w:cs="Calibri" w:eastAsiaTheme="minorEastAsia" w:cstheme="minorAscii"/>
                </w:rPr>
                <w:t>lauren.stoklasa@fpsmail.org</w:t>
              </w:r>
            </w:hyperlink>
          </w:p>
          <w:p w:rsidRPr="00E90B5F" w:rsidR="00960CDB" w:rsidP="7FD36BAC" w:rsidRDefault="00E103E6" w14:paraId="3C953FF7" w14:textId="154EB11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402-727-3021</w:t>
            </w:r>
          </w:p>
        </w:tc>
      </w:tr>
      <w:tr w:rsidRPr="005F539F" w:rsidR="00960CDB" w:rsidTr="7FD36BAC" w14:paraId="343924F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60CDB" w14:paraId="4F200673" w14:textId="6DC7D407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60CDB">
              <w:rPr>
                <w:rFonts w:eastAsia="" w:eastAsiaTheme="minorEastAsia"/>
                <w:color w:val="000000" w:themeColor="text1" w:themeTint="FF" w:themeShade="FF"/>
              </w:rPr>
              <w:t>Garden Co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60CDB" w14:paraId="1AA442A5" w14:textId="0940AC0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00E103E6" w14:paraId="0AB065C1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305 Main St. PO Box 128</w:t>
            </w:r>
          </w:p>
          <w:p w:rsidRPr="005F539F" w:rsidR="00960CDB" w:rsidP="7FD36BAC" w:rsidRDefault="00E103E6" w14:paraId="2A9D77C1" w14:textId="2C3C58E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Lewellen, NE 6914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7FD36BAC" w:rsidRDefault="00E0168B" w14:paraId="7607E959" w14:textId="34068C4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cs="Calibri" w:eastAsiaTheme="minorEastAsia" w:cstheme="minorAscii"/>
              </w:rPr>
            </w:pPr>
            <w:r w:rsidRPr="7FD36BAC" w:rsidR="00E0168B">
              <w:rPr>
                <w:rFonts w:eastAsia="" w:cs="Calibri" w:eastAsiaTheme="minorEastAsia" w:cstheme="minorAscii"/>
              </w:rPr>
              <w:t>A</w:t>
            </w:r>
            <w:r w:rsidRPr="7FD36BAC" w:rsidR="00CF6E72">
              <w:rPr>
                <w:rFonts w:eastAsia="" w:cs="Calibri" w:eastAsiaTheme="minorEastAsia" w:cstheme="minorAscii"/>
              </w:rPr>
              <w:t>dam Sick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E3758D" w:rsidP="7FD36BAC" w:rsidRDefault="00940E9E" w14:paraId="2EB25A28" w14:textId="3A318CB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cs="Calibri" w:eastAsiaTheme="minorEastAsia" w:cstheme="minorAscii"/>
              </w:rPr>
            </w:pPr>
            <w:hyperlink r:id="Rc37a14499e034482">
              <w:r w:rsidRPr="7FD36BAC" w:rsidR="00E3758D">
                <w:rPr>
                  <w:rStyle w:val="Hyperlink"/>
                  <w:rFonts w:eastAsia="" w:cs="Calibri" w:eastAsiaTheme="minorEastAsia" w:cstheme="minorAscii"/>
                </w:rPr>
                <w:t>asickler</w:t>
              </w:r>
              <w:r w:rsidRPr="7FD36BAC" w:rsidR="00E0168B">
                <w:rPr>
                  <w:rStyle w:val="Hyperlink"/>
                  <w:rFonts w:eastAsia="" w:cs="Calibri" w:eastAsiaTheme="minorEastAsia" w:cstheme="minorAscii"/>
                </w:rPr>
                <w:t>@voa.org</w:t>
              </w:r>
            </w:hyperlink>
          </w:p>
          <w:p w:rsidRPr="00940E9E" w:rsidR="00960CDB" w:rsidP="7FD36BAC" w:rsidRDefault="00940E9E" w14:paraId="288FEB0D" w14:textId="23226E6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 w:rsidR="00940E9E">
              <w:rPr>
                <w:rStyle w:val="normaltextrun1"/>
                <w:rFonts w:ascii="Calibri" w:hAnsi="Calibri" w:cs="Calibri"/>
              </w:rPr>
              <w:t>308-778-5548</w:t>
            </w:r>
            <w:r w:rsidRPr="7FD36BAC" w:rsidR="00940E9E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Pr="005F539F" w:rsidR="00960CDB" w:rsidTr="7FD36BAC" w14:paraId="418F2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C773E" w14:paraId="3EAC4157" w14:textId="7A2C5A34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C773E">
              <w:rPr>
                <w:rFonts w:eastAsia="" w:eastAsiaTheme="minorEastAsia"/>
                <w:color w:val="000000" w:themeColor="text1" w:themeTint="FF" w:themeShade="FF"/>
              </w:rPr>
              <w:t>Ger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7FD36BAC" w:rsidRDefault="009C773E" w14:paraId="715376DA" w14:textId="599F366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9C773E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00E103E6" w14:paraId="55C57044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 xml:space="preserve">4215 Avenue I </w:t>
            </w:r>
          </w:p>
          <w:p w:rsidRPr="005F539F" w:rsidR="00960CDB" w:rsidP="7FD36BAC" w:rsidRDefault="00E103E6" w14:paraId="2A0377A4" w14:textId="0874A85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960CDB" w:rsidP="7FD36BAC" w:rsidRDefault="009C773E" w14:paraId="62119E86" w14:textId="359A60A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9C773E">
              <w:rPr/>
              <w:t xml:space="preserve">Renee Miller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60CDB" w:rsidP="7FD36BAC" w:rsidRDefault="002576B5" w14:paraId="4B660D80" w14:textId="5D8AC6F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5f607fd1300947fe">
              <w:r w:rsidRPr="7FD36BAC" w:rsidR="00960CDB">
                <w:rPr>
                  <w:rStyle w:val="Hyperlink"/>
                </w:rPr>
                <w:t>rmiller@esu13.org</w:t>
              </w:r>
            </w:hyperlink>
            <w:r w:rsidR="00960CDB">
              <w:rPr/>
              <w:t xml:space="preserve"> </w:t>
            </w:r>
          </w:p>
          <w:p w:rsidR="00960CDB" w:rsidP="7FD36BAC" w:rsidRDefault="00E103E6" w14:paraId="58FB739D" w14:textId="50D2FBC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308-635-3696</w:t>
            </w:r>
          </w:p>
        </w:tc>
      </w:tr>
      <w:tr w:rsidRPr="005F539F" w:rsidR="009C773E" w:rsidTr="7FD36BAC" w14:paraId="3A093C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1DFA870A" w14:textId="4604C8C2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C773E">
              <w:rPr>
                <w:rFonts w:eastAsia="" w:eastAsiaTheme="minorEastAsia"/>
                <w:color w:val="000000" w:themeColor="text1" w:themeTint="FF" w:themeShade="FF"/>
              </w:rPr>
              <w:t>Grand Isl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2F1B4BD2" w14:textId="2D4CE0BF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C773E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3474F714" w14:textId="7B837F7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310 Piper St.</w:t>
            </w:r>
          </w:p>
          <w:p w:rsidRPr="005F539F" w:rsidR="009C773E" w:rsidP="7FD36BAC" w:rsidRDefault="00E103E6" w14:paraId="4538922D" w14:textId="06377E3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Grand Island, NE 6880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3741EC1A" w14:textId="080B5BEA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1BCE3B91">
              <w:rPr/>
              <w:t>Angelica Flores</w:t>
            </w:r>
          </w:p>
          <w:p w:rsidR="7FD36BAC" w:rsidP="7FD36BAC" w:rsidRDefault="7FD36BAC" w14:paraId="61B26B55" w14:textId="179B2492">
            <w:pPr>
              <w:pStyle w:val="Normal"/>
              <w:spacing w:before="0" w:beforeAutospacing="off" w:after="0" w:afterAutospacing="off"/>
            </w:pPr>
          </w:p>
          <w:p w:rsidR="009C773E" w:rsidP="7FD36BAC" w:rsidRDefault="009C773E" w14:paraId="264CAEDA" w14:textId="5E0FF88D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647FCA26">
              <w:rPr/>
              <w:t>April Sundberg - CC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C773E" w:rsidP="7FD36BAC" w:rsidRDefault="00E103E6" w14:paraId="03917B45" w14:textId="7AA70523">
            <w:pPr>
              <w:spacing w:before="0" w:beforeAutospacing="off" w:after="0" w:afterAutospacing="off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FD36BAC" w:rsidR="11796F9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flores@hshn.org</w:t>
            </w:r>
          </w:p>
          <w:p w:rsidR="009C773E" w:rsidP="7FD36BAC" w:rsidRDefault="00E103E6" w14:paraId="6A799579" w14:textId="33890792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308-385-5155</w:t>
            </w:r>
          </w:p>
          <w:p w:rsidR="009C773E" w:rsidP="7FD36BAC" w:rsidRDefault="00E103E6" w14:paraId="04E5FBFF" w14:textId="6D353D73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cb32952482aa4a4d">
              <w:r w:rsidRPr="7FD36BAC" w:rsidR="40050E0B">
                <w:rPr>
                  <w:rStyle w:val="Hyperlink"/>
                </w:rPr>
                <w:t>Asundberg@hshn.org</w:t>
              </w:r>
            </w:hyperlink>
          </w:p>
          <w:p w:rsidR="009C773E" w:rsidP="7FD36BAC" w:rsidRDefault="00E103E6" w14:paraId="66DCA740" w14:textId="3985DEBC">
            <w:pPr>
              <w:pStyle w:val="Normal"/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9C773E" w:rsidTr="7FD36BAC" w14:paraId="2E619C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5612A9A6" w14:textId="054E7936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9C773E">
              <w:rPr>
                <w:rFonts w:eastAsia="" w:eastAsiaTheme="minorEastAsia"/>
                <w:color w:val="000000" w:themeColor="text1" w:themeTint="FF" w:themeShade="FF"/>
              </w:rPr>
              <w:t>Hasting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7FD36BAC" w:rsidRDefault="009C773E" w14:paraId="2503382C" w14:textId="7E3F22AA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9C773E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7FD36BAC" w:rsidRDefault="46EE80C0" w14:paraId="3A809AA0" w14:textId="0C77CEB8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 xml:space="preserve">123 N Marian Rd   </w:t>
            </w:r>
          </w:p>
          <w:p w:rsidRPr="005F539F" w:rsidR="009C773E" w:rsidP="7FD36BAC" w:rsidRDefault="00E103E6" w14:paraId="078EB4EC" w14:textId="72B8C03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Hastings, NE 689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90B5F" w:rsidP="7FD36BAC" w:rsidRDefault="009C773E" w14:paraId="20FB171F" w14:textId="63D532A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9C773E">
              <w:rPr/>
              <w:t>Wendy Keele</w:t>
            </w:r>
          </w:p>
          <w:p w:rsidR="009C773E" w:rsidP="7FD36BAC" w:rsidRDefault="009C773E" w14:paraId="08BF7969" w14:textId="492925F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9C773E" w:rsidP="7FD36BAC" w:rsidRDefault="002576B5" w14:paraId="7280A180" w14:textId="4A21ED08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21c8090ad8e046a8">
              <w:r w:rsidRPr="7FD36BAC" w:rsidR="009C773E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Pr="7FD36BAC" w:rsidR="009C773E">
              <w:rPr>
                <w:sz w:val="20"/>
                <w:szCs w:val="20"/>
              </w:rPr>
              <w:t xml:space="preserve"> </w:t>
            </w:r>
          </w:p>
          <w:p w:rsidR="009C773E" w:rsidP="7FD36BAC" w:rsidRDefault="00E103E6" w14:paraId="34A1630C" w14:textId="699908A6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E103E6">
              <w:rPr/>
              <w:t>402-984-8766</w:t>
            </w:r>
          </w:p>
        </w:tc>
      </w:tr>
      <w:tr w:rsidRPr="005F539F" w:rsidR="008A065D" w:rsidTr="7FD36BAC" w14:paraId="0E3067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5F8EBEE0" w14:textId="2A48128E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8A065D">
              <w:rPr>
                <w:rFonts w:eastAsia="" w:eastAsiaTheme="minorEastAsia"/>
                <w:color w:val="000000" w:themeColor="text1" w:themeTint="FF" w:themeShade="FF"/>
              </w:rPr>
              <w:t xml:space="preserve">Humboldt Table Rock </w:t>
            </w:r>
            <w:r w:rsidRPr="7FD36BAC" w:rsidR="008A065D">
              <w:rPr>
                <w:rFonts w:eastAsia="" w:eastAsiaTheme="minorEastAsia"/>
                <w:color w:val="000000" w:themeColor="text1" w:themeTint="FF" w:themeShade="FF"/>
              </w:rPr>
              <w:t>Steinhau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023D8C91" w14:textId="5DF4E01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00B08FF2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A065D">
              <w:rPr/>
              <w:t>810 Central Ave</w:t>
            </w:r>
          </w:p>
          <w:p w:rsidR="008A065D" w:rsidP="7FD36BAC" w:rsidRDefault="008A065D" w14:paraId="0E464D74" w14:textId="108EE33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A065D">
              <w:rPr/>
              <w:t>Humboldt, NE 6837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8A065D" w14:paraId="3A160627" w14:textId="2EEDB08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A065D">
              <w:rPr/>
              <w:t xml:space="preserve">Amy </w:t>
            </w:r>
            <w:r w:rsidR="008A065D">
              <w:rPr/>
              <w:t>Werts</w:t>
            </w:r>
            <w:r w:rsidR="008A065D">
              <w:rPr/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8A065D" w:rsidP="7FD36BAC" w:rsidRDefault="002576B5" w14:paraId="1D369BF1" w14:textId="0CEEC46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3684bc0f41c14a7d">
              <w:r w:rsidRPr="7FD36BAC" w:rsidR="008A065D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Pr="7FD36BAC" w:rsidR="008A065D">
              <w:rPr>
                <w:sz w:val="20"/>
                <w:szCs w:val="20"/>
              </w:rPr>
              <w:t xml:space="preserve"> </w:t>
            </w:r>
          </w:p>
          <w:p w:rsidR="008A065D" w:rsidP="7FD36BAC" w:rsidRDefault="008A065D" w14:paraId="7095CE4C" w14:textId="79F56CA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A065D">
              <w:rPr/>
              <w:t>402-862-2151</w:t>
            </w:r>
          </w:p>
          <w:p w:rsidR="008A065D" w:rsidP="7FD36BAC" w:rsidRDefault="008A065D" w14:paraId="79F6DAAF" w14:textId="6F9A1E4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A065D">
              <w:rPr/>
              <w:t xml:space="preserve">  </w:t>
            </w:r>
          </w:p>
        </w:tc>
      </w:tr>
      <w:tr w:rsidRPr="005F539F" w:rsidR="008A065D" w:rsidTr="7FD36BAC" w14:paraId="14BCAA6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747214" w14:paraId="7B7D2AEF" w14:textId="6A0502CA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747214">
              <w:rPr>
                <w:rFonts w:eastAsia="" w:eastAsiaTheme="minorEastAsia"/>
                <w:color w:val="000000" w:themeColor="text1" w:themeTint="FF" w:themeShade="FF"/>
              </w:rPr>
              <w:t>Kear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00747214" w14:paraId="0BE50492" w14:textId="7E525A3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747214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Center, </w:t>
            </w: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Home Visitation </w:t>
            </w:r>
            <w:r w:rsidRPr="7FD36BAC" w:rsidR="00747214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7FD36BAC" w:rsidRDefault="46EE80C0" w14:paraId="265BDA03" w14:textId="3D1FA83C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310 W. 24</w:t>
            </w:r>
            <w:r w:rsidRPr="7FD36BAC" w:rsidR="46EE80C0">
              <w:rPr>
                <w:vertAlign w:val="superscript"/>
              </w:rPr>
              <w:t>th</w:t>
            </w:r>
            <w:r w:rsidR="46EE80C0">
              <w:rPr/>
              <w:t xml:space="preserve"> St</w:t>
            </w:r>
          </w:p>
          <w:p w:rsidR="008A065D" w:rsidP="7FD36BAC" w:rsidRDefault="008A065D" w14:paraId="6BECFE52" w14:textId="198C2A6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8A065D">
              <w:rPr/>
              <w:t>Kearney, NE</w:t>
            </w:r>
            <w:r w:rsidR="00747214">
              <w:rPr/>
              <w:t xml:space="preserve"> 6884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46EE80C0" w14:paraId="1ED44EEB" w14:textId="0A7A19F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Megan Schmidt</w:t>
            </w:r>
          </w:p>
          <w:p w:rsidR="0066088C" w:rsidP="7FD36BAC" w:rsidRDefault="0066088C" w14:paraId="035C1781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8A065D" w:rsidR="00747214" w:rsidP="7FD36BAC" w:rsidRDefault="00747214" w14:paraId="7DE59336" w14:textId="068897F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747214" w:rsidP="00747214" w:rsidRDefault="00DB040E" w14:paraId="7CFA2E56" w14:textId="15DD80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DB040E" w:rsidR="46EE80C0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:rsidR="00747214" w:rsidP="7FD36BAC" w:rsidRDefault="00DB040E" w14:paraId="3FD75121" w14:textId="0C18C38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sz w:val="20"/>
                <w:szCs w:val="20"/>
              </w:rPr>
              <w:fldChar w:fldCharType="end"/>
            </w:r>
            <w:r w:rsidR="46EE80C0">
              <w:rPr/>
              <w:t>308-698-8019</w:t>
            </w:r>
          </w:p>
          <w:p w:rsidR="00747214" w:rsidP="7FD36BAC" w:rsidRDefault="00747214" w14:paraId="6B4D6F88" w14:textId="4139755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7FD36BAC" w14:paraId="7298D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CD30DD" w14:paraId="1BA452BB" w14:textId="5C9521DE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CD30DD">
              <w:rPr>
                <w:rFonts w:eastAsia="" w:eastAsiaTheme="minorEastAsia"/>
                <w:color w:val="000000" w:themeColor="text1" w:themeTint="FF" w:themeShade="FF"/>
              </w:rPr>
              <w:t>Lexingt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CD30DD" w14:paraId="0A069373" w14:textId="16ABB13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65D" w:rsidR="00CD30DD" w:rsidP="7FD36BAC" w:rsidRDefault="46EE80C0" w14:paraId="39534924" w14:textId="55BF8B4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1501 Plum Creek Pkwy. Lexington, NE 6885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CD30DD" w14:paraId="335688E0" w14:textId="101FEBDF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CD30DD">
              <w:rPr/>
              <w:t xml:space="preserve">Tracy Naylor </w:t>
            </w:r>
          </w:p>
          <w:p w:rsidR="006B6150" w:rsidP="7FD36BAC" w:rsidRDefault="006B6150" w14:paraId="4115127D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CD30DD" w:rsidP="7FD36BAC" w:rsidRDefault="00CD30DD" w14:paraId="4B29C3EB" w14:textId="5456F89F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CD30DD" w:rsidP="7FD36BAC" w:rsidRDefault="002576B5" w14:paraId="2692E0E6" w14:textId="4A2715B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8b18cc7f580b4460">
              <w:r w:rsidRPr="7FD36BAC" w:rsidR="00CD30DD">
                <w:rPr>
                  <w:rStyle w:val="Hyperlink"/>
                </w:rPr>
                <w:t>tracy.naylor@lexschools.org</w:t>
              </w:r>
            </w:hyperlink>
            <w:r w:rsidR="00CD30DD">
              <w:rPr/>
              <w:t xml:space="preserve"> </w:t>
            </w:r>
          </w:p>
          <w:p w:rsidR="00CD30DD" w:rsidP="7FD36BAC" w:rsidRDefault="00CD30DD" w14:paraId="5879E9F9" w14:textId="656CD734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CD30DD">
              <w:rPr/>
              <w:t>308-324-1841</w:t>
            </w:r>
          </w:p>
          <w:p w:rsidR="00747214" w:rsidP="7FD36BAC" w:rsidRDefault="00CD30DD" w14:paraId="1C4DE00C" w14:textId="278CD53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CD30DD">
              <w:rPr/>
              <w:t xml:space="preserve"> </w:t>
            </w:r>
          </w:p>
        </w:tc>
      </w:tr>
      <w:tr w:rsidRPr="005F539F" w:rsidR="00747214" w:rsidTr="7FD36BAC" w14:paraId="715AC7C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BE583F" w14:paraId="05A2533D" w14:textId="7FE148AE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BE583F">
              <w:rPr>
                <w:rFonts w:eastAsia="" w:eastAsiaTheme="minorEastAsia"/>
                <w:color w:val="000000" w:themeColor="text1" w:themeTint="FF" w:themeShade="FF"/>
              </w:rPr>
              <w:t>Lincol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BE583F" w14:paraId="3F601185" w14:textId="299E5AC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BE583F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D629A3" w:rsidP="7FD36BAC" w:rsidRDefault="00D629A3" w14:paraId="101E7447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 xml:space="preserve">Partner: Cedars </w:t>
            </w:r>
          </w:p>
          <w:p w:rsidR="00D629A3" w:rsidP="7FD36BAC" w:rsidRDefault="00D629A3" w14:paraId="75E8987E" w14:textId="06B6065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1533 N. 27th</w:t>
            </w:r>
          </w:p>
          <w:p w:rsidR="00747214" w:rsidP="7FD36BAC" w:rsidRDefault="00D629A3" w14:paraId="33846261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Lincoln, NE 68503</w:t>
            </w:r>
          </w:p>
          <w:p w:rsidR="00D629A3" w:rsidP="7FD36BAC" w:rsidRDefault="00D629A3" w14:paraId="4E2E65E8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7FD36BAC" w:rsidRDefault="00D629A3" w14:paraId="16B194F6" w14:textId="631A09A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 xml:space="preserve">Partner: </w:t>
            </w:r>
            <w:proofErr w:type="spellStart"/>
            <w:r w:rsidR="00D629A3">
              <w:rPr/>
              <w:t>Educare</w:t>
            </w:r>
            <w:proofErr w:type="spellEnd"/>
          </w:p>
          <w:p w:rsidR="00D629A3" w:rsidP="7FD36BAC" w:rsidRDefault="00D629A3" w14:paraId="58B40E1A" w14:textId="067A238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3435 N. 14th St.</w:t>
            </w:r>
          </w:p>
          <w:p w:rsidR="00D629A3" w:rsidP="7FD36BAC" w:rsidRDefault="00D629A3" w14:paraId="2D541960" w14:textId="4FFAAD5A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Lincoln, NE 68521</w:t>
            </w:r>
          </w:p>
          <w:p w:rsidR="001E5208" w:rsidP="7FD36BAC" w:rsidRDefault="001E5208" w14:paraId="14144941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E5208" w:rsidP="7FD36BAC" w:rsidRDefault="001E5208" w14:paraId="1E7B45F6" w14:textId="3B71B75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1E5208">
              <w:rPr/>
              <w:t>LPS</w:t>
            </w:r>
            <w:r w:rsidR="00E90B5F">
              <w:rPr/>
              <w:t xml:space="preserve"> Student Child Learning Centers</w:t>
            </w:r>
          </w:p>
          <w:p w:rsidR="00D629A3" w:rsidP="7FD36BAC" w:rsidRDefault="00D629A3" w14:paraId="524C1C5E" w14:textId="4F7389D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300 S. 48th St.</w:t>
            </w:r>
          </w:p>
          <w:p w:rsidRPr="008A065D" w:rsidR="00E74E28" w:rsidP="7FD36BAC" w:rsidRDefault="46EE80C0" w14:paraId="638CE44B" w14:textId="599BBD1A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Lincoln, NE 685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52E6" w:rsidP="7FD36BAC" w:rsidRDefault="00BE583F" w14:paraId="5C7E138C" w14:textId="5E35197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BE583F">
              <w:rPr/>
              <w:t>Kristina Hagan (</w:t>
            </w:r>
            <w:r w:rsidR="00BE583F">
              <w:rPr/>
              <w:t>Cedars Supervisor</w:t>
            </w:r>
            <w:r w:rsidR="00BE583F">
              <w:rPr/>
              <w:t>)</w:t>
            </w:r>
          </w:p>
          <w:p w:rsidR="002C52E6" w:rsidP="7FD36BAC" w:rsidRDefault="002C52E6" w14:paraId="6BE3C2A1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E90B5F" w:rsidP="7FD36BAC" w:rsidRDefault="00E90B5F" w14:paraId="5A5A6E0B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1E5208" w:rsidP="7FD36BAC" w:rsidRDefault="001E5208" w14:paraId="0FF993EB" w14:textId="33597F69">
            <w:pPr>
              <w:pStyle w:val="Normal"/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 w:rsidR="323EA948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Quentin Brown</w:t>
            </w:r>
          </w:p>
          <w:p w:rsidR="002C7B98" w:rsidP="7FD36BAC" w:rsidRDefault="002C7B98" w14:paraId="1FECACD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46EE80C0" w14:paraId="51B06058" w14:textId="6E8E68F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Maria Del Rosario (LPS Supervisor)</w:t>
            </w:r>
          </w:p>
          <w:p w:rsidR="006B6150" w:rsidP="7FD36BAC" w:rsidRDefault="006B6150" w14:paraId="6C7574A6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7FD36BAC" w:rsidRDefault="00E74E28" w14:paraId="2F1F0E4E" w14:textId="52C61C0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BE583F" w:rsidP="7FD36BAC" w:rsidRDefault="002576B5" w14:paraId="08A4BA4A" w14:textId="1A3E6BB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739c9b6dc6b04c74">
              <w:r w:rsidRPr="7FD36BAC" w:rsidR="00BE583F">
                <w:rPr>
                  <w:rStyle w:val="Hyperlink"/>
                </w:rPr>
                <w:t>khagan@cedars-kids.org</w:t>
              </w:r>
            </w:hyperlink>
            <w:r w:rsidR="00BE583F">
              <w:rPr/>
              <w:t xml:space="preserve"> </w:t>
            </w:r>
          </w:p>
          <w:p w:rsidR="00BE583F" w:rsidP="7FD36BAC" w:rsidRDefault="00BE583F" w14:paraId="3DDD8668" w14:textId="361E0B4C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BE583F">
              <w:rPr/>
              <w:t>402-202-0702</w:t>
            </w:r>
          </w:p>
          <w:p w:rsidR="001E5208" w:rsidP="7FD36BAC" w:rsidRDefault="001E5208" w14:paraId="027A8BDE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7FD36BAC" w:rsidRDefault="00E90B5F" w14:paraId="60B1942C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Pr="00940E9E" w:rsidR="00D629A3" w:rsidP="7FD36BAC" w:rsidRDefault="00940E9E" w14:paraId="199AAEF1" w14:textId="320704B6">
            <w:pPr>
              <w:pStyle w:val="Normal"/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</w:pPr>
            <w:hyperlink r:id="R653a3fcae7124f5b">
              <w:r w:rsidRPr="7FD36BAC" w:rsidR="2C665563">
                <w:rPr>
                  <w:rStyle w:val="Hyperlink"/>
                  <w:rFonts w:ascii="Calibri" w:hAnsi="Calibri" w:eastAsia="Calibri" w:cs="Calibri"/>
                  <w:noProof w:val="0"/>
                  <w:sz w:val="20"/>
                  <w:szCs w:val="20"/>
                  <w:lang w:val="en-US"/>
                </w:rPr>
                <w:t>quentin.brown@educarelincoln.org</w:t>
              </w:r>
            </w:hyperlink>
          </w:p>
          <w:p w:rsidRPr="00940E9E" w:rsidR="00D629A3" w:rsidP="7FD36BAC" w:rsidRDefault="00940E9E" w14:paraId="116D1D46" w14:textId="6AB8426D">
            <w:pPr>
              <w:pStyle w:val="Normal"/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="00747214" w:rsidP="7FD36BAC" w:rsidRDefault="46EE80C0" w14:paraId="32F44977" w14:textId="5BD9D99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402-458-3171</w:t>
            </w:r>
          </w:p>
          <w:p w:rsidR="001E5208" w:rsidP="7FD36BAC" w:rsidRDefault="001E5208" w14:paraId="02EFA766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7FD36BAC" w:rsidRDefault="002576B5" w14:paraId="1E165C5F" w14:textId="753F5BE8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b96d1258a3ba49d0">
              <w:r w:rsidRPr="7FD36BAC" w:rsidR="46EE80C0">
                <w:rPr>
                  <w:rStyle w:val="Hyperlink"/>
                </w:rPr>
                <w:t>mdel@lps.org</w:t>
              </w:r>
            </w:hyperlink>
            <w:r w:rsidR="46EE80C0">
              <w:rPr/>
              <w:t xml:space="preserve"> </w:t>
            </w:r>
          </w:p>
          <w:p w:rsidR="00D629A3" w:rsidP="7FD36BAC" w:rsidRDefault="00D629A3" w14:paraId="08AC1498" w14:textId="5F2FD99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D629A3">
              <w:rPr/>
              <w:t>402-436-1904</w:t>
            </w:r>
          </w:p>
          <w:p w:rsidR="001E5208" w:rsidP="7FD36BAC" w:rsidRDefault="001E5208" w14:paraId="44875BCC" w14:textId="512D773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7FD36BAC" w:rsidRDefault="00E74E28" w14:paraId="55747FE1" w14:textId="7D4F350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7FD36BAC" w14:paraId="18FA53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E74E28" w14:paraId="534FA0D9" w14:textId="7295C4CE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E74E28">
              <w:rPr>
                <w:rFonts w:eastAsia="" w:eastAsiaTheme="minorEastAsia"/>
                <w:color w:val="000000" w:themeColor="text1" w:themeTint="FF" w:themeShade="FF"/>
              </w:rPr>
              <w:t>Loup C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7FD36BAC" w:rsidRDefault="00E74E28" w14:paraId="30DA8591" w14:textId="736DAA2D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74E28" w:rsidP="7FD36BAC" w:rsidRDefault="00E74E28" w14:paraId="60F265BE" w14:textId="77F676AA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:rsidRPr="00A84436" w:rsidR="00747214" w:rsidP="7FD36BAC" w:rsidRDefault="46EE80C0" w14:paraId="5FA85229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PO Box 509</w:t>
            </w:r>
          </w:p>
          <w:p w:rsidRPr="008A065D" w:rsidR="00E74E28" w:rsidP="7FD36BAC" w:rsidRDefault="46EE80C0" w14:paraId="4A42D242" w14:textId="7852ECEA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74E28" w:rsidP="7FD36BAC" w:rsidRDefault="008549F4" w14:paraId="5D0720DE" w14:textId="3C151E0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549F4">
              <w:rPr/>
              <w:t>Michelle Dredge</w:t>
            </w:r>
          </w:p>
          <w:p w:rsidR="008549F4" w:rsidP="7FD36BAC" w:rsidRDefault="008549F4" w14:paraId="34428FDA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E74E28" w:rsidP="7FD36BAC" w:rsidRDefault="00E74E28" w14:paraId="00890BDE" w14:textId="2100991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8549F4" w:rsidP="7FD36BAC" w:rsidRDefault="002576B5" w14:paraId="593302DE" w14:textId="7951778C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c9f0349210af4a74">
              <w:r w:rsidRPr="7FD36BAC" w:rsidR="008549F4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Pr="7FD36BAC" w:rsidR="008549F4">
              <w:rPr>
                <w:sz w:val="20"/>
                <w:szCs w:val="20"/>
              </w:rPr>
              <w:t xml:space="preserve">  </w:t>
            </w:r>
          </w:p>
          <w:p w:rsidR="00747214" w:rsidP="7FD36BAC" w:rsidRDefault="008549F4" w14:paraId="2498E79E" w14:textId="73C6E15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8549F4">
              <w:rPr/>
              <w:t>308-745-0780</w:t>
            </w:r>
            <w:r w:rsidR="008549F4">
              <w:rPr/>
              <w:t xml:space="preserve"> </w:t>
            </w:r>
            <w:r w:rsidR="008549F4">
              <w:rPr/>
              <w:t>x114</w:t>
            </w:r>
          </w:p>
        </w:tc>
      </w:tr>
      <w:tr w:rsidRPr="005F539F" w:rsidR="008549F4" w:rsidTr="7FD36BAC" w14:paraId="48176D8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8549F4" w14:paraId="0C0CEB93" w14:textId="072776D4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8549F4">
              <w:rPr>
                <w:rFonts w:eastAsia="" w:eastAsiaTheme="minorEastAsia"/>
                <w:color w:val="000000" w:themeColor="text1" w:themeTint="FF" w:themeShade="FF"/>
              </w:rPr>
              <w:t>Milla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8549F4" w14:paraId="66B62C02" w14:textId="3E30593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8549F4" w14:paraId="6CCA907A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8549F4">
              <w:rPr/>
              <w:t>12820 N street</w:t>
            </w:r>
          </w:p>
          <w:p w:rsidR="008549F4" w:rsidP="7FD36BAC" w:rsidRDefault="008549F4" w14:paraId="75C33F1C" w14:textId="3215877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8549F4">
              <w:rPr/>
              <w:t>Omaha, NE 6813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7FD36BAC" w:rsidRDefault="008549F4" w14:paraId="5E591513" w14:textId="581ED3D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8549F4">
              <w:rPr/>
              <w:t xml:space="preserve">Jean </w:t>
            </w:r>
            <w:proofErr w:type="spellStart"/>
            <w:r w:rsidR="008549F4">
              <w:rPr/>
              <w:t>Ubbelohde</w:t>
            </w:r>
            <w:proofErr w:type="spellEnd"/>
            <w:r w:rsidR="00492F39">
              <w:rPr/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8549F4" w:rsidP="7FD36BAC" w:rsidRDefault="002576B5" w14:paraId="7D7698B7" w14:textId="0A0E3BD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b9070835c424462e">
              <w:r w:rsidRPr="7FD36BAC" w:rsidR="008549F4">
                <w:rPr>
                  <w:rStyle w:val="Hyperlink"/>
                  <w:sz w:val="20"/>
                  <w:szCs w:val="20"/>
                </w:rPr>
                <w:t>jrubbelohde@mpsomaha.org</w:t>
              </w:r>
            </w:hyperlink>
            <w:r w:rsidRPr="7FD36BAC" w:rsidR="008549F4">
              <w:rPr>
                <w:sz w:val="20"/>
                <w:szCs w:val="20"/>
              </w:rPr>
              <w:t xml:space="preserve"> </w:t>
            </w:r>
          </w:p>
          <w:p w:rsidR="00492F39" w:rsidP="7FD36BAC" w:rsidRDefault="008549F4" w14:paraId="1A8A5624" w14:textId="6DF9A38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8549F4">
              <w:rPr/>
              <w:t>402-715-8307</w:t>
            </w:r>
          </w:p>
        </w:tc>
      </w:tr>
      <w:tr w:rsidRPr="005F539F" w:rsidR="008549F4" w:rsidTr="7FD36BAC" w14:paraId="54BD53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66088C" w14:paraId="661C0B45" w14:textId="02C5C17E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66088C">
              <w:rPr>
                <w:rFonts w:eastAsia="" w:eastAsiaTheme="minorEastAsia"/>
                <w:color w:val="000000" w:themeColor="text1" w:themeTint="FF" w:themeShade="FF"/>
              </w:rPr>
              <w:t>Norfol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1B66AB" w14:paraId="5CE94C60" w14:textId="052EE8B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66088C" w:rsidR="0066088C" w:rsidP="7FD36BAC" w:rsidRDefault="46EE80C0" w14:paraId="5B0243AB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310 S. 3rd</w:t>
            </w:r>
          </w:p>
          <w:p w:rsidR="0066088C" w:rsidP="7FD36BAC" w:rsidRDefault="46EE80C0" w14:paraId="7D23F7CE" w14:textId="588851D4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Norfolk, NE 687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7FD36BAC" w:rsidRDefault="0066088C" w14:paraId="1667E297" w14:textId="15A8EFD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66088C">
              <w:rPr/>
              <w:t>Melissa Jantz</w:t>
            </w:r>
            <w:r w:rsidR="001B66AB">
              <w:rPr/>
              <w:t xml:space="preserve"> </w:t>
            </w:r>
          </w:p>
          <w:p w:rsidR="008549F4" w:rsidP="7FD36BAC" w:rsidRDefault="008549F4" w14:paraId="3787027E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66088C" w:rsidP="7FD36BAC" w:rsidRDefault="0066088C" w14:paraId="67E6A07B" w14:textId="1D0465B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088C" w:rsidP="7FD36BAC" w:rsidRDefault="002576B5" w14:paraId="2B94C0DF" w14:textId="445525B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3e054f8abd354a28">
              <w:r w:rsidRPr="7FD36BAC" w:rsidR="0066088C">
                <w:rPr>
                  <w:rStyle w:val="Hyperlink"/>
                </w:rPr>
                <w:t>melissajantz@npsne.org</w:t>
              </w:r>
            </w:hyperlink>
            <w:r w:rsidR="0066088C">
              <w:rPr/>
              <w:t xml:space="preserve"> </w:t>
            </w:r>
          </w:p>
          <w:p w:rsidR="0066088C" w:rsidP="7FD36BAC" w:rsidRDefault="0066088C" w14:paraId="04B7E995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66088C">
              <w:rPr/>
              <w:t>402-644-2500</w:t>
            </w:r>
          </w:p>
          <w:p w:rsidR="008549F4" w:rsidP="7FD36BAC" w:rsidRDefault="008549F4" w14:paraId="15A77843" w14:textId="4CBDE86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8549F4" w:rsidTr="7FD36BAC" w14:paraId="5CC41B5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1B66AB" w14:paraId="3CB834F7" w14:textId="404C9443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 w:themeTint="FF" w:themeShade="FF"/>
              </w:rPr>
            </w:pPr>
            <w:r w:rsidRPr="7FD36BAC" w:rsidR="001B66AB">
              <w:rPr>
                <w:rFonts w:eastAsia="" w:eastAsiaTheme="minorEastAsia"/>
                <w:color w:val="000000" w:themeColor="text1" w:themeTint="FF" w:themeShade="FF"/>
              </w:rPr>
              <w:t>Omaha</w:t>
            </w:r>
          </w:p>
          <w:p w:rsidR="008549F4" w:rsidP="7FD36BAC" w:rsidRDefault="001B66AB" w14:paraId="47CF77B1" w14:textId="400571C6">
            <w:pPr>
              <w:pStyle w:val="Normal"/>
              <w:spacing w:before="0" w:beforeAutospacing="off" w:after="0" w:afterAutospacing="off"/>
              <w:rPr>
                <w:rFonts w:eastAsia="" w:eastAsiaTheme="minorEastAsia"/>
                <w:color w:val="000000" w:themeColor="text1" w:themeTint="FF" w:themeShade="FF"/>
              </w:rPr>
            </w:pPr>
          </w:p>
          <w:p w:rsidR="008549F4" w:rsidP="7FD36BAC" w:rsidRDefault="001B66AB" w14:paraId="1C675466" w14:textId="607A53EB">
            <w:pPr>
              <w:pStyle w:val="Normal"/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proofErr w:type="spellStart"/>
            <w:r w:rsidRPr="7FD36BAC" w:rsidR="0CBD8973">
              <w:rPr>
                <w:rFonts w:eastAsia="" w:eastAsiaTheme="minorEastAsia"/>
                <w:color w:val="000000" w:themeColor="text1" w:themeTint="FF" w:themeShade="FF"/>
              </w:rPr>
              <w:t>Educare</w:t>
            </w:r>
            <w:proofErr w:type="spellEnd"/>
            <w:r w:rsidRPr="7FD36BAC" w:rsidR="0CBD8973">
              <w:rPr>
                <w:rFonts w:eastAsia="" w:eastAsiaTheme="minorEastAsia"/>
                <w:color w:val="000000" w:themeColor="text1" w:themeTint="FF" w:themeShade="FF"/>
              </w:rPr>
              <w:t xml:space="preserve"> Inc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7FD36BAC" w:rsidRDefault="00F2067D" w14:paraId="431D94C3" w14:textId="43D693D6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F2067D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Center &amp; </w:t>
            </w: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2067D" w:rsidP="7FD36BAC" w:rsidRDefault="006B6150" w14:paraId="10769076" w14:textId="2DD07BA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 xml:space="preserve"> </w:t>
            </w:r>
            <w:proofErr w:type="spellStart"/>
            <w:r w:rsidR="00F2067D">
              <w:rPr/>
              <w:t>Educare</w:t>
            </w:r>
            <w:proofErr w:type="spellEnd"/>
            <w:r w:rsidR="00F2067D">
              <w:rPr/>
              <w:t xml:space="preserve"> </w:t>
            </w:r>
            <w:r w:rsidR="00F2067D">
              <w:rPr/>
              <w:t xml:space="preserve">Indian Hills </w:t>
            </w:r>
          </w:p>
          <w:p w:rsidR="00F2067D" w:rsidP="7FD36BAC" w:rsidRDefault="00F2067D" w14:paraId="01ED6595" w14:textId="6F64FE2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>3109 W St</w:t>
            </w:r>
          </w:p>
          <w:p w:rsidR="00F2067D" w:rsidP="7FD36BAC" w:rsidRDefault="00F2067D" w14:paraId="31EE0E2D" w14:textId="23EBA0B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>Omaha, NE 68107</w:t>
            </w:r>
          </w:p>
          <w:p w:rsidR="002C7B98" w:rsidP="7FD36BAC" w:rsidRDefault="002C7B98" w14:paraId="2AF27F5B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7FD36BAC" w:rsidRDefault="006B6150" w14:paraId="6972818F" w14:textId="6BC5B98C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 xml:space="preserve"> </w:t>
            </w:r>
            <w:r w:rsidR="00F2067D">
              <w:rPr/>
              <w:t>Kellom</w:t>
            </w:r>
          </w:p>
          <w:p w:rsidR="00F2067D" w:rsidP="7FD36BAC" w:rsidRDefault="00F2067D" w14:paraId="7F3D2C72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>2123 Paul St</w:t>
            </w:r>
          </w:p>
          <w:p w:rsidR="00F2067D" w:rsidP="7FD36BAC" w:rsidRDefault="00F2067D" w14:paraId="79ABDBF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>Omaha, NE 68102</w:t>
            </w:r>
          </w:p>
          <w:p w:rsidR="002C7B98" w:rsidP="7FD36BAC" w:rsidRDefault="002C7B98" w14:paraId="0D7B7B47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6B6150" w14:paraId="243FAD83" w14:textId="0CD7D15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 xml:space="preserve"> </w:t>
            </w:r>
            <w:r w:rsidR="002C7B98">
              <w:rPr/>
              <w:t>Omaha Early Learning C</w:t>
            </w:r>
            <w:r w:rsidR="002C7B98">
              <w:rPr/>
              <w:t>enter Gateway</w:t>
            </w:r>
          </w:p>
          <w:p w:rsidR="002C7B98" w:rsidP="7FD36BAC" w:rsidRDefault="002C7B98" w14:paraId="663508A8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C7B98">
              <w:rPr/>
              <w:t>5810 South 42nd Street</w:t>
            </w:r>
          </w:p>
          <w:p w:rsidR="002C7B98" w:rsidP="7FD36BAC" w:rsidRDefault="002C7B98" w14:paraId="3E0A74A7" w14:textId="43495FE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C7B98">
              <w:rPr/>
              <w:t>Omaha, NE 68107</w:t>
            </w:r>
          </w:p>
          <w:p w:rsidR="7FD36BAC" w:rsidP="7FD36BAC" w:rsidRDefault="7FD36BAC" w14:paraId="679136C3" w14:textId="3B744B03">
            <w:pPr>
              <w:spacing w:before="0" w:beforeAutospacing="off" w:after="0" w:afterAutospacing="off"/>
            </w:pPr>
          </w:p>
          <w:p w:rsidR="002C7B98" w:rsidP="7FD36BAC" w:rsidRDefault="006B6150" w14:paraId="14B20310" w14:textId="71A01A5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 xml:space="preserve"> </w:t>
            </w:r>
            <w:r w:rsidR="002C7B98">
              <w:rPr/>
              <w:t>Omaha Early Learning Center Skinner</w:t>
            </w:r>
          </w:p>
          <w:p w:rsidR="002C7B98" w:rsidP="7FD36BAC" w:rsidRDefault="002C7B98" w14:paraId="4145555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C7B98">
              <w:rPr/>
              <w:t>4201 North 34 Ave.</w:t>
            </w:r>
          </w:p>
          <w:p w:rsidR="002C7B98" w:rsidP="7FD36BAC" w:rsidRDefault="002C7B98" w14:paraId="60E0D029" w14:textId="1BE8036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C7B98">
              <w:rPr/>
              <w:t>Omaha, NE 681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F2067D" w:rsidP="7FD36BAC" w:rsidRDefault="00F2067D" w14:paraId="4C5B91BA" w14:textId="3FC0C62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 xml:space="preserve">Amie Combs </w:t>
            </w:r>
            <w:r w:rsidR="00A84436">
              <w:rPr/>
              <w:t>(</w:t>
            </w:r>
            <w:proofErr w:type="spellStart"/>
            <w:r w:rsidR="00A84436">
              <w:rPr/>
              <w:t>Educare</w:t>
            </w:r>
            <w:proofErr w:type="spellEnd"/>
            <w:r w:rsidR="00A84436">
              <w:rPr/>
              <w:t xml:space="preserve"> Director)</w:t>
            </w:r>
          </w:p>
          <w:p w:rsidR="002C7B98" w:rsidP="7FD36BAC" w:rsidRDefault="002C7B98" w14:paraId="5885F64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F2067D" w:rsidP="7FD36BAC" w:rsidRDefault="00F2067D" w14:paraId="24BF77D8" w14:textId="1FDB701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40674EA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7FD36BAC" w:rsidRDefault="00F2067D" w14:paraId="38441AA7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270EF86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625471A3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48D237FE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725F0D70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00B9BAA3" w14:textId="5A17E4B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6E5768FE">
              <w:rPr/>
              <w:t>Jamalia Parker</w:t>
            </w:r>
          </w:p>
          <w:p w:rsidR="002C7B98" w:rsidP="7FD36BAC" w:rsidRDefault="002C7B98" w14:paraId="70DC5E38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102DA2F8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85EEC7A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D86E39E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7FD36BAC" w:rsidRDefault="001665B3" w14:paraId="3FCDE28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B9E8E23" w14:textId="147443D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F2067D" w:rsidP="7FD36BAC" w:rsidRDefault="002576B5" w14:paraId="1730C1AA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6bd99291b88d436f">
              <w:r w:rsidRPr="7FD36BAC" w:rsidR="00F2067D">
                <w:rPr>
                  <w:rStyle w:val="Hyperlink"/>
                  <w:sz w:val="18"/>
                  <w:szCs w:val="18"/>
                </w:rPr>
                <w:t>ACoomes@educareomaha.org</w:t>
              </w:r>
            </w:hyperlink>
            <w:r w:rsidRPr="7FD36BAC" w:rsidR="00F2067D">
              <w:rPr>
                <w:sz w:val="18"/>
                <w:szCs w:val="18"/>
              </w:rPr>
              <w:t xml:space="preserve"> </w:t>
            </w:r>
          </w:p>
          <w:p w:rsidR="00F2067D" w:rsidP="7FD36BAC" w:rsidRDefault="00F2067D" w14:paraId="1C130BE3" w14:textId="5554475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F2067D">
              <w:rPr/>
              <w:t>402-502-0352</w:t>
            </w:r>
          </w:p>
          <w:p w:rsidR="00F2067D" w:rsidP="7FD36BAC" w:rsidRDefault="00F2067D" w14:paraId="1138AEDE" w14:textId="0E35C29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7FD36BAC" w:rsidRDefault="00E90B5F" w14:paraId="1C2879EB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34359804" w14:textId="5C986FDA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5F07F5C7" w14:textId="2A92F826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63468CDD" w14:textId="2496E9E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7FD36BAC" w:rsidRDefault="00940E9E" w14:paraId="4C991BAA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7FD36BAC" w:rsidRDefault="006B6150" w14:paraId="1C650789" w14:textId="7BA6531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7FD36BAC" w:rsidP="7FD36BAC" w:rsidRDefault="7FD36BAC" w14:paraId="299E6617" w14:textId="43A63036">
            <w:pPr>
              <w:pStyle w:val="Normal"/>
              <w:spacing w:before="0" w:beforeAutospacing="off" w:after="0" w:afterAutospacing="off"/>
            </w:pPr>
          </w:p>
          <w:p w:rsidR="7FD36BAC" w:rsidP="7FD36BAC" w:rsidRDefault="7FD36BAC" w14:paraId="662FEE42" w14:textId="660451B1">
            <w:pPr>
              <w:pStyle w:val="Normal"/>
              <w:spacing w:before="0" w:beforeAutospacing="off" w:after="0" w:afterAutospacing="off"/>
            </w:pPr>
          </w:p>
          <w:p w:rsidR="661BE314" w:rsidP="7FD36BAC" w:rsidRDefault="661BE314" w14:paraId="678F1195" w14:textId="05E7D319">
            <w:pPr>
              <w:pStyle w:val="Normal"/>
              <w:spacing w:before="0" w:beforeAutospacing="off" w:after="0" w:afterAutospacing="off"/>
            </w:pPr>
            <w:hyperlink r:id="Rc443fbcc4af14bfe">
              <w:r w:rsidRPr="7FD36BAC" w:rsidR="661BE314">
                <w:rPr>
                  <w:rStyle w:val="Hyperlink"/>
                </w:rPr>
                <w:t>JParker@educareomaha.org</w:t>
              </w:r>
            </w:hyperlink>
          </w:p>
          <w:p w:rsidR="002C7B98" w:rsidP="7FD36BAC" w:rsidRDefault="002C7B98" w14:paraId="422811C6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C7B98">
              <w:rPr/>
              <w:t xml:space="preserve">531-599-1050 </w:t>
            </w:r>
          </w:p>
          <w:p w:rsidR="002C7B98" w:rsidP="7FD36BAC" w:rsidRDefault="002C7B98" w14:paraId="7001E03D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2AD32986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3400A92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7FD36BAC" w:rsidRDefault="001665B3" w14:paraId="1FB5322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7FD36BAC" w:rsidRDefault="002C7B98" w14:paraId="7CBF9500" w14:textId="7C324C0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C7B98" w:rsidTr="7FD36BAC" w14:paraId="0E631C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2C7B98" w14:paraId="0C44D6DD" w14:textId="6711A116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2C7B98">
              <w:rPr>
                <w:rFonts w:eastAsia="" w:eastAsiaTheme="minorEastAsia"/>
                <w:color w:val="000000" w:themeColor="text1" w:themeTint="FF" w:themeShade="FF"/>
              </w:rPr>
              <w:t>O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2C7B98" w14:paraId="47F38738" w14:textId="4BF6030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2C7B98" w:rsidP="7FD36BAC" w:rsidRDefault="46EE80C0" w14:paraId="20C8559D" w14:textId="07163265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PO Box 509</w:t>
            </w:r>
          </w:p>
          <w:p w:rsidR="002C7B98" w:rsidP="7FD36BAC" w:rsidRDefault="46EE80C0" w14:paraId="649757C1" w14:textId="4F58D5A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2C7B98" w14:paraId="3A49A6B4" w14:textId="52D9518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2C7B98">
              <w:rPr/>
              <w:t xml:space="preserve">Michelle Dredge </w:t>
            </w:r>
          </w:p>
          <w:p w:rsidR="002C7B98" w:rsidP="7FD36BAC" w:rsidRDefault="002C7B98" w14:paraId="32578A0B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C7B98" w:rsidP="7FD36BAC" w:rsidRDefault="002C7B98" w14:paraId="1D0E788F" w14:textId="761A210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C7B98" w:rsidP="7FD36BAC" w:rsidRDefault="002576B5" w14:paraId="1DB88D69" w14:textId="3227A24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7490634b7cd8467d">
              <w:r w:rsidRPr="7FD36BAC" w:rsidR="002C7B98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Pr="7FD36BAC" w:rsidR="002C7B98">
              <w:rPr>
                <w:sz w:val="20"/>
                <w:szCs w:val="20"/>
              </w:rPr>
              <w:t xml:space="preserve">  </w:t>
            </w:r>
            <w:r w:rsidR="002C7B98">
              <w:rPr/>
              <w:t xml:space="preserve"> </w:t>
            </w:r>
          </w:p>
          <w:p w:rsidR="002C7B98" w:rsidP="7FD36BAC" w:rsidRDefault="002C7B98" w14:paraId="4F33B993" w14:textId="2DC17EF4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2C7B98">
              <w:rPr/>
              <w:t xml:space="preserve">308-745-0780</w:t>
            </w:r>
            <w:r w:rsidR="002C7B98">
              <w:rPr/>
              <w:t xml:space="preserve"> </w:t>
            </w:r>
            <w:r w:rsidRPr="002C7B98" w:rsidR="002C7B98">
              <w:rPr>
                <w:shd w:val="clear" w:color="auto" w:fill="FFFF00"/>
              </w:rPr>
              <w:t xml:space="preserve"> </w:t>
            </w:r>
          </w:p>
        </w:tc>
      </w:tr>
      <w:tr w:rsidRPr="005F539F" w:rsidR="002C7B98" w:rsidTr="7FD36BAC" w14:paraId="1F36BC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6B6150" w14:paraId="11066046" w14:textId="5C549870">
            <w:pPr>
              <w:spacing w:before="0" w:beforeAutospacing="off" w:after="0" w:afterAutospacing="off"/>
              <w:rPr>
                <w:rFonts w:eastAsia="" w:eastAsiaTheme="minorEastAsia"/>
                <w:color w:val="000000" w:themeColor="text1"/>
              </w:rPr>
            </w:pPr>
            <w:r w:rsidRPr="7FD36BAC" w:rsidR="006B6150">
              <w:rPr>
                <w:rFonts w:eastAsia="" w:eastAsiaTheme="minorEastAsia"/>
                <w:color w:val="000000" w:themeColor="text1" w:themeTint="FF" w:themeShade="FF"/>
              </w:rPr>
              <w:t>Papillion-LaVis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6B6150" w14:paraId="3CA80571" w14:textId="23BFE4C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B6150" w:rsidP="7FD36BAC" w:rsidRDefault="006B6150" w14:paraId="3E8C2187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>1211 N. Monroe</w:t>
            </w:r>
          </w:p>
          <w:p w:rsidR="002C7B98" w:rsidP="7FD36BAC" w:rsidRDefault="006B6150" w14:paraId="14E599BE" w14:textId="20EF04F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>Papillion, NE 6804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46EE80C0" w14:paraId="7F8BFE3E" w14:textId="06B0FDB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 xml:space="preserve">Patti Drewes-Hynek </w:t>
            </w:r>
          </w:p>
          <w:p w:rsidRPr="006B6150" w:rsidR="006B6150" w:rsidP="7FD36BAC" w:rsidRDefault="006B6150" w14:paraId="4747D1C2" w14:textId="149A836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B6150" w:rsidP="7FD36BAC" w:rsidRDefault="002576B5" w14:paraId="3263FC6A" w14:textId="1340F01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563f9bfbdbdb4e78">
              <w:r w:rsidRPr="7FD36BAC" w:rsidR="006B6150">
                <w:rPr>
                  <w:rStyle w:val="Hyperlink"/>
                </w:rPr>
                <w:t>Pdrewes-hynek@paplv.org</w:t>
              </w:r>
            </w:hyperlink>
            <w:r w:rsidR="006B6150">
              <w:rPr/>
              <w:t xml:space="preserve"> </w:t>
            </w:r>
          </w:p>
          <w:p w:rsidR="002C7B98" w:rsidP="7FD36BAC" w:rsidRDefault="006B6150" w14:paraId="2946E11C" w14:textId="4F02E8E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B6150">
              <w:rPr/>
              <w:t>402-514-3242</w:t>
            </w:r>
          </w:p>
        </w:tc>
      </w:tr>
      <w:tr w:rsidRPr="005F539F" w:rsidR="002C7B98" w:rsidTr="7FD36BAC" w14:paraId="3831C0E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1C781F" w14:paraId="39B3FFCC" w14:textId="6D035B0F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1C781F">
              <w:rPr>
                <w:rFonts w:eastAsia="" w:eastAsiaTheme="minorEastAsia"/>
                <w:color w:val="000000" w:themeColor="text1" w:themeTint="FF" w:themeShade="FF"/>
              </w:rPr>
              <w:t>Plattsmou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7FD36BAC" w:rsidRDefault="001C781F" w14:paraId="4968F71F" w14:textId="5F6BBAD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7A66DC" w:rsidR="001C781F" w:rsidP="7FD36BAC" w:rsidRDefault="46EE80C0" w14:paraId="1CB94961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1912 East Hwy 34</w:t>
            </w:r>
          </w:p>
          <w:p w:rsidRPr="007A66DC" w:rsidR="002C7B98" w:rsidP="7FD36BAC" w:rsidRDefault="46EE80C0" w14:paraId="0E939E64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Plattsmouth, NE 68048</w:t>
            </w:r>
          </w:p>
          <w:p w:rsidR="007A66DC" w:rsidP="7FD36BAC" w:rsidRDefault="007A66DC" w14:paraId="5ADD3B13" w14:textId="7ABA1AB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1C781F" w14:paraId="4C44CC83" w14:textId="7EDD85D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1C781F">
              <w:rPr/>
              <w:t xml:space="preserve">Pam Dobrovolny  </w:t>
            </w:r>
          </w:p>
          <w:p w:rsidR="002C7B98" w:rsidP="7FD36BAC" w:rsidRDefault="002C7B98" w14:paraId="7430276F" w14:textId="3DAE4E1F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7FD36BAC" w:rsidRDefault="002576B5" w14:paraId="7F19F620" w14:textId="044AB726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fcbaa8e3fa7f444d">
              <w:r w:rsidRPr="7FD36BAC" w:rsidR="001C781F">
                <w:rPr>
                  <w:rStyle w:val="Hyperlink"/>
                </w:rPr>
                <w:t>pdobrovolny@pcsd.org</w:t>
              </w:r>
            </w:hyperlink>
            <w:r w:rsidR="001C781F">
              <w:rPr/>
              <w:t xml:space="preserve">   </w:t>
            </w:r>
          </w:p>
          <w:p w:rsidR="001C781F" w:rsidP="7FD36BAC" w:rsidRDefault="001C781F" w14:paraId="2204185F" w14:textId="69108CC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1C781F">
              <w:rPr/>
              <w:t xml:space="preserve">402-296-5250 </w:t>
            </w:r>
          </w:p>
          <w:p w:rsidR="002C7B98" w:rsidP="7FD36BAC" w:rsidRDefault="002C7B98" w14:paraId="7665BDDD" w14:textId="136487AA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1C781F" w:rsidTr="7FD36BAC" w14:paraId="26D4B6C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7A66DC" w14:paraId="58288F8E" w14:textId="64802D32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7A66DC">
              <w:rPr>
                <w:rFonts w:eastAsia="" w:eastAsiaTheme="minorEastAsia"/>
                <w:color w:val="000000" w:themeColor="text1" w:themeTint="FF" w:themeShade="FF"/>
              </w:rPr>
              <w:t>Sante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7A66DC" w14:paraId="27181FD1" w14:textId="42A8259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7A66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A66DC" w:rsidP="7FD36BAC" w:rsidRDefault="007A66DC" w14:paraId="0A26B034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7A66DC">
              <w:rPr/>
              <w:t>206 Frazier Ave. E</w:t>
            </w:r>
          </w:p>
          <w:p w:rsidR="001C781F" w:rsidP="7FD36BAC" w:rsidRDefault="007A66DC" w14:paraId="6389579C" w14:textId="09426E38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7A66DC">
              <w:rPr/>
              <w:t>Niobrara, NE 6876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7A66DC" w14:paraId="26F2EED7" w14:textId="583E7D3C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75ED1B05">
              <w:rPr/>
              <w:t>Joan Stewar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7FD36BAC" w:rsidRDefault="002576B5" w14:paraId="50C1688D" w14:textId="2FA9DE7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7A66DC">
              <w:rPr/>
              <w:t xml:space="preserve"> 402-857-2741</w:t>
            </w:r>
          </w:p>
        </w:tc>
      </w:tr>
      <w:tr w:rsidRPr="005F539F" w:rsidR="001C781F" w:rsidTr="7FD36BAC" w14:paraId="1DB31C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131BFB7B" w14:textId="14C35E83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5111C2">
              <w:rPr>
                <w:rFonts w:eastAsia="" w:eastAsiaTheme="minorEastAsia"/>
                <w:color w:val="000000" w:themeColor="text1" w:themeTint="FF" w:themeShade="FF"/>
              </w:rPr>
              <w:t>Schuy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4363D02B" w14:textId="2D3CC96C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</w:pPr>
            <w:r w:rsidRPr="7FD36BAC" w:rsidR="005111C2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</w:t>
            </w:r>
          </w:p>
          <w:p w:rsidR="001C781F" w:rsidP="7FD36BAC" w:rsidRDefault="005111C2" w14:paraId="338B5655" w14:textId="5B8D2A1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5111C2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5111C2" w:rsidP="7FD36BAC" w:rsidRDefault="005111C2" w14:paraId="14A931BF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5111C2">
              <w:rPr/>
              <w:t>100 E. 15th</w:t>
            </w:r>
          </w:p>
          <w:p w:rsidR="001C781F" w:rsidP="7FD36BAC" w:rsidRDefault="005111C2" w14:paraId="037BBAA6" w14:textId="39E61CF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5111C2">
              <w:rPr/>
              <w:t>Schuyler, NE 686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5111C2" w14:paraId="4A1DF768" w14:textId="799BF0C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5111C2">
              <w:rPr/>
              <w:t xml:space="preserve">Bill Comley </w:t>
            </w:r>
          </w:p>
          <w:p w:rsidR="002B0F7D" w:rsidP="7FD36BAC" w:rsidRDefault="002B0F7D" w14:paraId="44BB5F9E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7FD36BAC" w:rsidRDefault="002B0F7D" w14:paraId="3CB41586" w14:textId="048FBFA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5111C2" w:rsidP="7FD36BAC" w:rsidRDefault="002576B5" w14:paraId="0E36F39B" w14:textId="2436FE7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207f9a3338664b69">
              <w:r w:rsidRPr="7FD36BAC" w:rsidR="005111C2">
                <w:rPr>
                  <w:rStyle w:val="Hyperlink"/>
                </w:rPr>
                <w:t>Bill.comley@schuylercommuityschools.org</w:t>
              </w:r>
            </w:hyperlink>
            <w:r w:rsidR="005111C2">
              <w:rPr/>
              <w:t xml:space="preserve">   </w:t>
            </w:r>
          </w:p>
          <w:p w:rsidR="002B0F7D" w:rsidP="7FD36BAC" w:rsidRDefault="005111C2" w14:paraId="63AA7764" w14:textId="120D6155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5111C2">
              <w:rPr/>
              <w:t>402-352-9940 x302</w:t>
            </w:r>
          </w:p>
        </w:tc>
      </w:tr>
      <w:tr w:rsidRPr="005F539F" w:rsidR="001C781F" w:rsidTr="7FD36BAC" w14:paraId="1CC4F50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2B0F7D" w14:paraId="559EDD39" w14:textId="398301DD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2B0F7D">
              <w:rPr>
                <w:rFonts w:eastAsia="" w:eastAsiaTheme="minorEastAsia"/>
                <w:color w:val="000000" w:themeColor="text1" w:themeTint="FF" w:themeShade="FF"/>
              </w:rPr>
              <w:t>Scottsbluff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7FD36BAC" w:rsidRDefault="002B0F7D" w14:paraId="4A99B6B0" w14:textId="5A5C754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B0F7D" w:rsidR="002B0F7D" w:rsidP="7FD36BAC" w:rsidRDefault="46EE80C0" w14:paraId="0B3B1379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1722 1st Ave.</w:t>
            </w:r>
          </w:p>
          <w:p w:rsidRPr="002B0F7D" w:rsidR="001C781F" w:rsidP="7FD36BAC" w:rsidRDefault="46EE80C0" w14:paraId="7108D9F1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Scottsbluff, NE 69361</w:t>
            </w:r>
          </w:p>
          <w:p w:rsidR="002B0F7D" w:rsidP="7FD36BAC" w:rsidRDefault="002B0F7D" w14:paraId="060255C2" w14:textId="64D7465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2B0F7D" w14:paraId="07775845" w14:textId="78D845A8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B0F7D">
              <w:rPr/>
              <w:t xml:space="preserve">Jodi Benson </w:t>
            </w:r>
          </w:p>
          <w:p w:rsidR="00A84436" w:rsidP="7FD36BAC" w:rsidRDefault="00A84436" w14:paraId="1701EF24" w14:textId="152E78E3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C781F" w:rsidP="7FD36BAC" w:rsidRDefault="001C781F" w14:paraId="22A0A275" w14:textId="265BC5E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B0F7D" w:rsidP="7FD36BAC" w:rsidRDefault="002576B5" w14:paraId="029BDAFC" w14:textId="7937674B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af92573a586f4e22">
              <w:r w:rsidRPr="7FD36BAC" w:rsidR="002B0F7D">
                <w:rPr>
                  <w:rStyle w:val="Hyperlink"/>
                </w:rPr>
                <w:t>Jbenson@sbps.net</w:t>
              </w:r>
            </w:hyperlink>
            <w:r w:rsidR="002B0F7D">
              <w:rPr/>
              <w:t xml:space="preserve"> </w:t>
            </w:r>
          </w:p>
          <w:p w:rsidR="002B0F7D" w:rsidP="7FD36BAC" w:rsidRDefault="002B0F7D" w14:paraId="302CB743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2B0F7D">
              <w:rPr/>
              <w:t>308-635-6293</w:t>
            </w:r>
          </w:p>
          <w:p w:rsidR="001C781F" w:rsidP="7FD36BAC" w:rsidRDefault="001C781F" w14:paraId="07853813" w14:textId="32E06406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B0F7D" w:rsidTr="7FD36BAC" w14:paraId="5EED432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EB4E82C" w14:textId="4C3CB96C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6659CE">
              <w:rPr>
                <w:rFonts w:eastAsia="" w:eastAsiaTheme="minorEastAsia"/>
                <w:color w:val="000000" w:themeColor="text1" w:themeTint="FF" w:themeShade="FF"/>
              </w:rPr>
              <w:t>Seward, Milford &amp; Centennia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0D3BC9B6" w14:textId="0F8DC681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13797" w:rsidP="7FD36BAC" w:rsidRDefault="46EE80C0" w14:paraId="2E7199B1" w14:textId="5DD353A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210 5</w:t>
            </w:r>
            <w:r w:rsidRPr="7FD36BAC" w:rsidR="46EE80C0">
              <w:rPr>
                <w:vertAlign w:val="superscript"/>
              </w:rPr>
              <w:t>th</w:t>
            </w:r>
            <w:r w:rsidR="46EE80C0">
              <w:rPr/>
              <w:t xml:space="preserve"> St. </w:t>
            </w:r>
          </w:p>
          <w:p w:rsidR="00713797" w:rsidP="7FD36BAC" w:rsidRDefault="46EE80C0" w14:paraId="49B609E8" w14:textId="0F61ED29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Milford, NE 684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2B7" w:rsidR="081913F4" w:rsidP="7FD36BAC" w:rsidRDefault="081913F4" w14:paraId="2059D71F" w14:textId="2AF1576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Pr="7FD36BAC" w:rsidR="7E96EE2D">
              <w:rPr>
                <w:rFonts w:ascii="Calibri" w:hAnsi="Calibri" w:eastAsia="Calibri" w:cs="Calibri"/>
                <w:sz w:val="20"/>
                <w:szCs w:val="20"/>
              </w:rPr>
              <w:t xml:space="preserve">Connie </w:t>
            </w:r>
            <w:r w:rsidRPr="7FD36BAC" w:rsidR="1E27E1A5">
              <w:rPr>
                <w:rFonts w:ascii="Calibri" w:hAnsi="Calibri" w:eastAsia="Calibri" w:cs="Calibri"/>
                <w:sz w:val="20"/>
                <w:szCs w:val="20"/>
              </w:rPr>
              <w:t>B</w:t>
            </w:r>
            <w:r w:rsidRPr="7FD36BAC" w:rsidR="7E96EE2D">
              <w:rPr>
                <w:rFonts w:ascii="Calibri" w:hAnsi="Calibri" w:eastAsia="Calibri" w:cs="Calibri"/>
                <w:sz w:val="20"/>
                <w:szCs w:val="20"/>
              </w:rPr>
              <w:t>iaggio</w:t>
            </w:r>
          </w:p>
          <w:p w:rsidR="006659CE" w:rsidP="7FD36BAC" w:rsidRDefault="006659CE" w14:paraId="4195FA68" w14:textId="31B4376E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7FD36BAC" w:rsidRDefault="002B0F7D" w14:paraId="67A6EB5C" w14:textId="0396FE0C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81913F4" w:rsidP="7FD36BAC" w:rsidRDefault="00186F95" w14:paraId="0900CF4D" w14:textId="1D19675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18"/>
                <w:szCs w:val="18"/>
              </w:rPr>
            </w:pPr>
            <w:hyperlink r:id="R0a16ecb738934206">
              <w:r w:rsidRPr="7FD36BAC" w:rsidR="7E96EE2D">
                <w:rPr>
                  <w:rStyle w:val="Hyperlink"/>
                  <w:rFonts w:ascii="Calibri" w:hAnsi="Calibri" w:eastAsia="Calibri" w:cs="Calibri"/>
                  <w:color w:val="0000FF"/>
                  <w:sz w:val="18"/>
                  <w:szCs w:val="18"/>
                </w:rPr>
                <w:t>connie.biaggio@sewardschools.org</w:t>
              </w:r>
            </w:hyperlink>
          </w:p>
          <w:p w:rsidRPr="004020A7" w:rsidR="006659CE" w:rsidP="7FD36BAC" w:rsidRDefault="006659CE" w14:paraId="09A01FB6" w14:textId="4BD60FB5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20A7" w:rsidR="006659CE">
              <w:rPr>
                <w:sz w:val="20"/>
                <w:szCs w:val="20"/>
              </w:rPr>
              <w:t xml:space="preserve"> </w:t>
            </w:r>
            <w:r w:rsidRPr="004020A7" w:rsidR="004020A7">
              <w:rPr>
                <w:rStyle w:val="w8qarf"/>
                <w:rFonts w:ascii="Arial" w:hAnsi="Arial" w:cs="Arial"/>
                <w:b w:val="1"/>
                <w:bCs w:val="1"/>
                <w:sz w:val="20"/>
                <w:szCs w:val="20"/>
                <w:shd w:val="clear" w:color="auto" w:fill="FFFFFF"/>
              </w:rPr>
              <w:t> </w:t>
            </w:r>
            <w:hyperlink w:history="1" r:id="R90a2912038e446b4">
              <w:r w:rsidRPr="004020A7" w:rsidR="004020A7">
                <w:rPr>
                  <w:rStyle w:val="zgwrf"/>
                  <w:rFonts w:ascii="Arial" w:hAnsi="Arial" w:cs="Arial"/>
                  <w:sz w:val="20"/>
                  <w:szCs w:val="20"/>
                  <w:u w:val="single"/>
                  <w:shd w:val="clear" w:color="auto" w:fill="FFFFFF"/>
                </w:rPr>
                <w:t>(402) 643-2941</w:t>
              </w:r>
            </w:hyperlink>
          </w:p>
        </w:tc>
      </w:tr>
      <w:tr w:rsidRPr="005F539F" w:rsidR="002B0F7D" w:rsidTr="7FD36BAC" w14:paraId="2E20EE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1C5380D5" w14:textId="60AC6121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6659CE">
              <w:rPr>
                <w:rFonts w:eastAsia="" w:eastAsiaTheme="minorEastAsia"/>
                <w:color w:val="000000" w:themeColor="text1" w:themeTint="FF" w:themeShade="FF"/>
              </w:rPr>
              <w:t>Sid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A823ED9" w14:textId="33939251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6659CE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7FD36BAC" w:rsidRDefault="006659CE" w14:paraId="01B1F203" w14:textId="687763F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659CE">
              <w:rPr/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3368023F" w14:textId="3B46521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659CE">
              <w:rPr/>
              <w:t xml:space="preserve">Renee Miller </w:t>
            </w:r>
          </w:p>
          <w:p w:rsidR="006659CE" w:rsidP="7FD36BAC" w:rsidRDefault="006659CE" w14:paraId="229E1523" w14:textId="382B0C1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7FD36BAC" w:rsidRDefault="002576B5" w14:paraId="009309FB" w14:textId="1D6F11E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1c1cf9456b2747bc">
              <w:r w:rsidRPr="7FD36BAC" w:rsidR="006659CE">
                <w:rPr>
                  <w:rStyle w:val="Hyperlink"/>
                </w:rPr>
                <w:t>rmiller@esu13.org</w:t>
              </w:r>
            </w:hyperlink>
            <w:r w:rsidR="006659CE">
              <w:rPr/>
              <w:t xml:space="preserve"> </w:t>
            </w:r>
          </w:p>
          <w:p w:rsidR="006659CE" w:rsidP="7FD36BAC" w:rsidRDefault="006659CE" w14:paraId="259DB477" w14:textId="6E5F055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6659CE">
              <w:rPr/>
              <w:t>308-635-3696</w:t>
            </w:r>
          </w:p>
        </w:tc>
      </w:tr>
      <w:tr w:rsidRPr="005F539F" w:rsidR="002B0F7D" w:rsidTr="7FD36BAC" w14:paraId="487160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4ADBB8B4" w14:textId="47D5CD59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6659CE">
              <w:rPr>
                <w:rFonts w:eastAsia="" w:eastAsiaTheme="minorEastAsia"/>
                <w:color w:val="000000" w:themeColor="text1" w:themeTint="FF" w:themeShade="FF"/>
              </w:rPr>
              <w:t>St. Pa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7FD36BAC" w:rsidRDefault="006659CE" w14:paraId="6A499BDE" w14:textId="26114372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6659CE" w:rsidP="7FD36BAC" w:rsidRDefault="46EE80C0" w14:paraId="30147E1A" w14:textId="4639B49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46EE80C0">
              <w:rPr/>
              <w:t>P.O. Box 372</w:t>
            </w:r>
          </w:p>
          <w:p w:rsidR="006659CE" w:rsidP="7FD36BAC" w:rsidRDefault="46EE80C0" w14:paraId="24ED829F" w14:textId="7147F0F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46EE80C0">
              <w:rPr/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7FD36BAC" w:rsidRDefault="006659CE" w14:paraId="1D7609D4" w14:textId="7D09A01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6659CE">
              <w:rPr/>
              <w:t xml:space="preserve">Michelle Dredge </w:t>
            </w:r>
          </w:p>
          <w:p w:rsidR="006659CE" w:rsidP="7FD36BAC" w:rsidRDefault="006659CE" w14:paraId="3AD50FE1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7FD36BAC" w:rsidRDefault="002B0F7D" w14:paraId="46B8C19D" w14:textId="755037C6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7FD36BAC" w:rsidRDefault="002576B5" w14:paraId="3DB5799A" w14:textId="5CC17D6C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b6142ea59dcf4fda">
              <w:r w:rsidRPr="7FD36BAC" w:rsidR="006659CE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="006659CE">
              <w:rPr/>
              <w:t xml:space="preserve">  </w:t>
            </w:r>
          </w:p>
          <w:p w:rsidR="006659CE" w:rsidP="7FD36BAC" w:rsidRDefault="006659CE" w14:paraId="38E87230" w14:textId="28B14324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6659CE">
              <w:rPr/>
              <w:t>308-745-0780 x114</w:t>
            </w:r>
          </w:p>
        </w:tc>
      </w:tr>
      <w:tr w:rsidRPr="005F539F" w:rsidR="00A84436" w:rsidTr="7FD36BAC" w14:paraId="7FD9F63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3665F196" w14:textId="06A2BD83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proofErr w:type="spellStart"/>
            <w:r w:rsidRPr="7FD36BAC" w:rsidR="00A84436">
              <w:rPr>
                <w:rFonts w:eastAsia="" w:eastAsiaTheme="minorEastAsia"/>
                <w:color w:val="000000" w:themeColor="text1" w:themeTint="FF" w:themeShade="FF"/>
              </w:rPr>
              <w:t>Umo</w:t>
            </w:r>
            <w:r w:rsidRPr="7FD36BAC" w:rsidR="00A84436">
              <w:rPr>
                <w:rFonts w:eastAsia="" w:eastAsiaTheme="minorEastAsia"/>
                <w:color w:val="000000" w:themeColor="text1" w:themeTint="FF" w:themeShade="FF"/>
                <w:vertAlign w:val="superscript"/>
              </w:rPr>
              <w:t>n</w:t>
            </w:r>
            <w:r w:rsidRPr="7FD36BAC" w:rsidR="00A84436">
              <w:rPr>
                <w:rFonts w:eastAsia="" w:eastAsiaTheme="minorEastAsia"/>
                <w:color w:val="000000" w:themeColor="text1" w:themeTint="FF" w:themeShade="FF"/>
              </w:rPr>
              <w:t>ho</w:t>
            </w:r>
            <w:r w:rsidRPr="7FD36BAC" w:rsidR="00A84436">
              <w:rPr>
                <w:rFonts w:eastAsia="" w:eastAsiaTheme="minorEastAsia"/>
                <w:color w:val="000000" w:themeColor="text1" w:themeTint="FF" w:themeShade="FF"/>
                <w:vertAlign w:val="superscript"/>
              </w:rPr>
              <w:t>n</w:t>
            </w:r>
            <w:proofErr w:type="spellEnd"/>
            <w:r w:rsidRPr="7FD36BAC" w:rsidR="00A84436">
              <w:rPr>
                <w:rFonts w:eastAsia="" w:eastAsiaTheme="minorEastAsia"/>
                <w:color w:val="000000" w:themeColor="text1" w:themeTint="FF" w:themeShade="FF"/>
              </w:rPr>
              <w:t xml:space="preserve"> Nation (in Macy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7FF1D843" w14:textId="37000F9C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A8443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5243C3E0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A84436">
              <w:rPr/>
              <w:t>470 Main</w:t>
            </w:r>
          </w:p>
          <w:p w:rsidRPr="00A84436" w:rsidR="00A84436" w:rsidP="7FD36BAC" w:rsidRDefault="00A84436" w14:paraId="7C027B32" w14:textId="0CBE5939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="00A84436">
              <w:rPr/>
              <w:t>Macy, NE 6803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063D2CEC" w14:textId="084AEDB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A84436">
              <w:rPr/>
              <w:t>Lacey Sater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7FD36BAC" w:rsidRDefault="002576B5" w14:paraId="446BFC04" w14:textId="794A5D9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fd75d5ef84fd40ad">
              <w:r w:rsidRPr="7FD36BAC" w:rsidR="00A84436">
                <w:rPr>
                  <w:rStyle w:val="Hyperlink"/>
                </w:rPr>
                <w:t>lsateren@unpsk-12.org</w:t>
              </w:r>
            </w:hyperlink>
            <w:r w:rsidR="00A84436">
              <w:rPr/>
              <w:t xml:space="preserve"> </w:t>
            </w:r>
          </w:p>
          <w:p w:rsidR="00A84436" w:rsidP="7FD36BAC" w:rsidRDefault="00A84436" w14:paraId="7DB005CF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A84436">
              <w:rPr/>
              <w:t>402-837-5622</w:t>
            </w:r>
          </w:p>
          <w:p w:rsidR="00A84436" w:rsidP="7FD36BAC" w:rsidRDefault="00A84436" w14:paraId="73F101AB" w14:textId="3D8DF645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A84436" w:rsidTr="7FD36BAC" w14:paraId="5993B2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5FFCBE0C" w14:textId="3AA7258F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A84436">
              <w:rPr>
                <w:rFonts w:eastAsia="" w:eastAsiaTheme="minorEastAsia"/>
                <w:color w:val="000000" w:themeColor="text1" w:themeTint="FF" w:themeShade="FF"/>
              </w:rPr>
              <w:t xml:space="preserve">Winnebag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7E13A96C" w14:textId="525CC9B0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00A84436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A84436" w14:paraId="1F7FE999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A84436">
              <w:rPr/>
              <w:t xml:space="preserve">Partner: </w:t>
            </w:r>
            <w:proofErr w:type="spellStart"/>
            <w:r w:rsidR="00A84436">
              <w:rPr/>
              <w:t>Educare</w:t>
            </w:r>
            <w:proofErr w:type="spellEnd"/>
          </w:p>
          <w:p w:rsidR="00133EB0" w:rsidP="7FD36BAC" w:rsidRDefault="00133EB0" w14:paraId="00CE00F5" w14:textId="77777777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133EB0">
              <w:rPr/>
              <w:t>317 Frenchman</w:t>
            </w:r>
          </w:p>
          <w:p w:rsidRPr="00A84436" w:rsidR="00133EB0" w:rsidP="7FD36BAC" w:rsidRDefault="00133EB0" w14:paraId="535796FC" w14:textId="7A076156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="00133EB0">
              <w:rPr/>
              <w:t>Winnebago, NE 6807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133EB0" w14:paraId="62481A09" w14:textId="628C8A3B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133EB0">
              <w:rPr/>
              <w:t xml:space="preserve">Brittney </w:t>
            </w:r>
            <w:r w:rsidR="00133EB0">
              <w:rPr/>
              <w:t>Stansber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33EB0" w:rsidP="7FD36BAC" w:rsidRDefault="002576B5" w14:paraId="052E73E4" w14:textId="6538BD38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fe9404f670d548e5">
              <w:r w:rsidRPr="7FD36BAC" w:rsidR="00133EB0">
                <w:rPr>
                  <w:rStyle w:val="Hyperlink"/>
                </w:rPr>
                <w:t>bstansberry@wintnebagok12.org</w:t>
              </w:r>
            </w:hyperlink>
            <w:r w:rsidR="00133EB0">
              <w:rPr/>
              <w:t xml:space="preserve"> </w:t>
            </w:r>
          </w:p>
          <w:p w:rsidR="00A84436" w:rsidP="7FD36BAC" w:rsidRDefault="00133EB0" w14:paraId="031BB8F8" w14:textId="6A7A8B53">
            <w:pPr>
              <w:spacing w:before="0" w:beforeAutospacing="off" w:after="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133EB0">
              <w:rPr/>
              <w:t>402-340-4792</w:t>
            </w:r>
          </w:p>
        </w:tc>
      </w:tr>
      <w:tr w:rsidRPr="005F539F" w:rsidR="00A84436" w:rsidTr="7FD36BAC" w14:paraId="0C99C90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133EB0" w14:paraId="534A6359" w14:textId="20CB1730">
            <w:pPr>
              <w:spacing w:before="0" w:beforeAutospacing="off" w:after="0" w:afterAutospacing="off"/>
              <w:ind w:right="-30"/>
              <w:rPr>
                <w:rFonts w:eastAsia="" w:eastAsiaTheme="minorEastAsia"/>
                <w:color w:val="000000" w:themeColor="text1"/>
              </w:rPr>
            </w:pPr>
            <w:r w:rsidRPr="7FD36BAC" w:rsidR="00133EB0">
              <w:rPr>
                <w:rFonts w:eastAsia="" w:eastAsiaTheme="minorEastAsia"/>
                <w:color w:val="000000" w:themeColor="text1" w:themeTint="FF" w:themeShade="FF"/>
              </w:rPr>
              <w:t>Yor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51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7FD36BAC" w:rsidRDefault="00133EB0" w14:paraId="67D22B84" w14:textId="7E56E6A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" w:eastAsiaTheme="minorEastAsia"/>
                <w:color w:val="000000" w:themeColor="text1"/>
                <w:sz w:val="18"/>
                <w:szCs w:val="18"/>
              </w:rPr>
            </w:pPr>
            <w:r w:rsidRPr="7FD36BAC" w:rsidR="334732DC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>Home Visitation</w:t>
            </w:r>
            <w:r w:rsidRPr="7FD36BAC" w:rsidR="00133EB0">
              <w:rPr>
                <w:rFonts w:eastAsia="" w:eastAsiaTheme="minorEastAsia"/>
                <w:color w:val="000000" w:themeColor="text1" w:themeTint="FF" w:themeShade="FF"/>
                <w:sz w:val="18"/>
                <w:szCs w:val="18"/>
              </w:rPr>
              <w:t xml:space="preserve">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2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7FD36BAC" w:rsidRDefault="00133EB0" w14:paraId="414BEAAC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133EB0">
              <w:rPr/>
              <w:t>1501 Washington Ave</w:t>
            </w:r>
          </w:p>
          <w:p w:rsidR="00133EB0" w:rsidP="7FD36BAC" w:rsidRDefault="00133EB0" w14:paraId="1876AB78" w14:textId="77777777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00133EB0">
              <w:rPr/>
              <w:t>York, NE 68467</w:t>
            </w:r>
          </w:p>
          <w:p w:rsidRPr="00A84436" w:rsidR="00A84436" w:rsidP="7FD36BAC" w:rsidRDefault="00A84436" w14:paraId="04DC4D29" w14:textId="0A8B126F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07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7FD36BAC" w:rsidRDefault="46EE80C0" w14:paraId="346B52C7" w14:textId="77B2D494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Chelsey K</w:t>
            </w:r>
            <w:r w:rsidR="1B18956B">
              <w:rPr/>
              <w:t>lein</w:t>
            </w:r>
            <w:r w:rsidR="15ACD843">
              <w:rPr/>
              <w:t>-HV</w:t>
            </w:r>
          </w:p>
          <w:p w:rsidR="2B515BC4" w:rsidP="7FD36BAC" w:rsidRDefault="2B515BC4" w14:paraId="72D592B3" w14:textId="0F132255">
            <w:pPr>
              <w:pStyle w:val="Normal"/>
              <w:spacing w:before="0" w:beforeAutospacing="off" w:after="0" w:afterAutospacing="off"/>
            </w:pPr>
          </w:p>
          <w:p w:rsidR="15ACD843" w:rsidP="7FD36BAC" w:rsidRDefault="15ACD843" w14:paraId="6D933D4B" w14:textId="0110E709">
            <w:pPr>
              <w:pStyle w:val="Normal"/>
              <w:spacing w:before="0" w:beforeAutospacing="off" w:after="0" w:afterAutospacing="off"/>
            </w:pPr>
            <w:r w:rsidR="15ACD843">
              <w:rPr/>
              <w:t>Chandra Berlin-CCP</w:t>
            </w:r>
          </w:p>
          <w:p w:rsidR="00A84436" w:rsidP="7FD36BAC" w:rsidRDefault="00A84436" w14:paraId="33F2BD47" w14:textId="7A6EFE12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A84436" w:rsidP="7FD36BAC" w:rsidRDefault="00A84436" w14:paraId="1288C815" w14:textId="123AD50E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26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7FD36BAC" w:rsidRDefault="46EE80C0" w14:paraId="57AD46C4" w14:textId="03340E2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hyperlink r:id="R78a30bfa7cd74133">
              <w:r w:rsidRPr="7FD36BAC" w:rsidR="1B18956B">
                <w:rPr>
                  <w:rStyle w:val="Hyperlink"/>
                  <w:rFonts w:ascii="Calibri" w:hAnsi="Calibri" w:eastAsia="Calibri" w:cs="Calibri"/>
                  <w:sz w:val="20"/>
                  <w:szCs w:val="20"/>
                </w:rPr>
                <w:t>chelsey.klein@yorkdukes.org</w:t>
              </w:r>
            </w:hyperlink>
          </w:p>
          <w:p w:rsidR="00A84436" w:rsidP="7FD36BAC" w:rsidRDefault="46EE80C0" w14:paraId="60C60FCD" w14:textId="58DF6A30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="46EE80C0">
              <w:rPr/>
              <w:t xml:space="preserve">402-362-1414 </w:t>
            </w:r>
          </w:p>
          <w:p w:rsidR="00A84436" w:rsidP="7FD36BAC" w:rsidRDefault="00A84436" w14:paraId="448DB06F" w14:textId="3F11797D">
            <w:pPr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2b21626fc20144a6">
              <w:r w:rsidRPr="7FD36BAC" w:rsidR="3AEC6621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:rsidR="00A84436" w:rsidP="7FD36BAC" w:rsidRDefault="00A84436" w14:paraId="24708B39" w14:textId="3CF28193">
            <w:pPr>
              <w:pStyle w:val="Normal"/>
              <w:spacing w:before="0" w:beforeAutospacing="off" w:after="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Pr="00A143C8" w:rsidR="0014299A" w:rsidP="7FD36BAC" w:rsidRDefault="0014299A" w14:paraId="23D9D93D" w14:textId="5E323997">
      <w:pPr>
        <w:spacing w:before="0" w:beforeAutospacing="off" w:after="0" w:afterAutospacing="off"/>
        <w:rPr>
          <w:rFonts w:cs="Calibri" w:cstheme="minorAscii"/>
          <w:sz w:val="18"/>
          <w:szCs w:val="18"/>
        </w:rPr>
      </w:pPr>
    </w:p>
    <w:p w:rsidRPr="00A143C8" w:rsidR="002A513F" w:rsidP="7FD36BAC" w:rsidRDefault="002A513F" w14:paraId="732B8111" w14:textId="243A1108">
      <w:pPr>
        <w:spacing w:before="0" w:beforeAutospacing="off" w:after="0" w:afterAutospacing="off" w:line="240" w:lineRule="auto"/>
        <w:ind w:right="-900"/>
        <w:rPr>
          <w:rFonts w:cs="Calibri" w:cstheme="minorAscii"/>
          <w:sz w:val="18"/>
          <w:szCs w:val="18"/>
        </w:rPr>
      </w:pPr>
    </w:p>
    <w:sectPr w:rsidRPr="00A143C8" w:rsidR="002A513F" w:rsidSect="005F539F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576B5" w:rsidP="00343290" w:rsidRDefault="002576B5" w14:paraId="1DF64CEB" w14:textId="77777777">
      <w:pPr>
        <w:spacing w:after="0" w:line="240" w:lineRule="auto"/>
      </w:pPr>
      <w:r>
        <w:separator/>
      </w:r>
    </w:p>
  </w:endnote>
  <w:endnote w:type="continuationSeparator" w:id="0">
    <w:p w:rsidR="002576B5" w:rsidP="00343290" w:rsidRDefault="002576B5" w14:paraId="29367FDA" w14:textId="77777777">
      <w:pPr>
        <w:spacing w:after="0" w:line="240" w:lineRule="auto"/>
      </w:pPr>
      <w:r>
        <w:continuationSeparator/>
      </w:r>
    </w:p>
  </w:endnote>
  <w:endnote w:type="continuationNotice" w:id="1">
    <w:p w:rsidR="002576B5" w:rsidRDefault="002576B5" w14:paraId="0FD4AD2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4363C1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:rsidTr="4DFF06A0" w14:paraId="467BD6EF" w14:textId="77777777">
      <w:tc>
        <w:tcPr>
          <w:tcW w:w="4800" w:type="dxa"/>
        </w:tcPr>
        <w:p w:rsidR="002C52E6" w:rsidP="4DFF06A0" w:rsidRDefault="002C52E6" w14:paraId="3BA902AE" w14:textId="62F3B253">
          <w:pPr>
            <w:pStyle w:val="Header"/>
            <w:ind w:left="-115"/>
          </w:pPr>
        </w:p>
      </w:tc>
      <w:tc>
        <w:tcPr>
          <w:tcW w:w="4800" w:type="dxa"/>
        </w:tcPr>
        <w:p w:rsidR="002C52E6" w:rsidP="4DFF06A0" w:rsidRDefault="002C52E6" w14:paraId="759390C1" w14:textId="06651D5F">
          <w:pPr>
            <w:pStyle w:val="Header"/>
            <w:jc w:val="center"/>
          </w:pPr>
        </w:p>
      </w:tc>
      <w:tc>
        <w:tcPr>
          <w:tcW w:w="4800" w:type="dxa"/>
        </w:tcPr>
        <w:p w:rsidR="002C52E6" w:rsidP="4DFF06A0" w:rsidRDefault="002C52E6" w14:paraId="0FEAA520" w14:textId="0EC3CFE7">
          <w:pPr>
            <w:pStyle w:val="Header"/>
            <w:ind w:right="-115"/>
            <w:jc w:val="right"/>
          </w:pPr>
        </w:p>
      </w:tc>
    </w:tr>
  </w:tbl>
  <w:p w:rsidR="002C52E6" w:rsidP="4DFF06A0" w:rsidRDefault="002C52E6" w14:paraId="2C08CAD3" w14:textId="3CF52F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5D805A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576B5" w:rsidP="00343290" w:rsidRDefault="002576B5" w14:paraId="582F06AD" w14:textId="77777777">
      <w:pPr>
        <w:spacing w:after="0" w:line="240" w:lineRule="auto"/>
      </w:pPr>
      <w:r>
        <w:separator/>
      </w:r>
    </w:p>
  </w:footnote>
  <w:footnote w:type="continuationSeparator" w:id="0">
    <w:p w:rsidR="002576B5" w:rsidP="00343290" w:rsidRDefault="002576B5" w14:paraId="2A05FE13" w14:textId="77777777">
      <w:pPr>
        <w:spacing w:after="0" w:line="240" w:lineRule="auto"/>
      </w:pPr>
      <w:r>
        <w:continuationSeparator/>
      </w:r>
    </w:p>
  </w:footnote>
  <w:footnote w:type="continuationNotice" w:id="1">
    <w:p w:rsidR="002576B5" w:rsidRDefault="002576B5" w14:paraId="2E4787F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F4526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343290" w:rsidR="002C52E6" w:rsidP="00DB040E" w:rsidRDefault="002C52E6" w14:paraId="18C557F8" w14:textId="439AE203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FD36BAC">
      <w:rPr>
        <w:sz w:val="52"/>
        <w:szCs w:val="52"/>
      </w:rPr>
      <w:t xml:space="preserve">2020 Sixpence </w:t>
    </w:r>
    <w:r w:rsidRPr="1DB9D26D" w:rsidR="7FD36BAC">
      <w:rPr>
        <w:sz w:val="52"/>
        <w:szCs w:val="52"/>
      </w:rPr>
      <w:t>Grantee</w:t>
    </w:r>
    <w:r w:rsidR="7FD36BAC">
      <w:rPr>
        <w:sz w:val="52"/>
        <w:szCs w:val="52"/>
      </w:rPr>
      <w:t xml:space="preserve"> Contacts</w:t>
    </w:r>
  </w:p>
  <w:p w:rsidRPr="00343290" w:rsidR="002C52E6" w:rsidP="00F80244" w:rsidRDefault="002C52E6" w14:paraId="4C9181E4" w14:textId="77777777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:rsidR="002C52E6" w:rsidRDefault="002C52E6" w14:paraId="5CBF73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327293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rAUAUMMNSC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5338"/>
    <w:rsid w:val="0005551A"/>
    <w:rsid w:val="00062D9B"/>
    <w:rsid w:val="000909FF"/>
    <w:rsid w:val="000A07F6"/>
    <w:rsid w:val="000A7EC2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5F2B"/>
    <w:rsid w:val="001972EB"/>
    <w:rsid w:val="0019757D"/>
    <w:rsid w:val="001A7309"/>
    <w:rsid w:val="001B66AB"/>
    <w:rsid w:val="001C77F1"/>
    <w:rsid w:val="001C781F"/>
    <w:rsid w:val="001E1032"/>
    <w:rsid w:val="001E2B28"/>
    <w:rsid w:val="001E5208"/>
    <w:rsid w:val="001F0FD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490"/>
    <w:rsid w:val="002A450B"/>
    <w:rsid w:val="002A513F"/>
    <w:rsid w:val="002B0F7D"/>
    <w:rsid w:val="002B3BA7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6239"/>
    <w:rsid w:val="00331B87"/>
    <w:rsid w:val="003337CF"/>
    <w:rsid w:val="00343290"/>
    <w:rsid w:val="00350AEC"/>
    <w:rsid w:val="00356CA8"/>
    <w:rsid w:val="003734B6"/>
    <w:rsid w:val="00381A00"/>
    <w:rsid w:val="00396986"/>
    <w:rsid w:val="003A414E"/>
    <w:rsid w:val="003B0F86"/>
    <w:rsid w:val="003C78A9"/>
    <w:rsid w:val="003D207B"/>
    <w:rsid w:val="003D2F9C"/>
    <w:rsid w:val="003D71A7"/>
    <w:rsid w:val="003F55A3"/>
    <w:rsid w:val="003F78E6"/>
    <w:rsid w:val="004020A7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2F39"/>
    <w:rsid w:val="00495B24"/>
    <w:rsid w:val="004A3006"/>
    <w:rsid w:val="004B76F7"/>
    <w:rsid w:val="004D35F7"/>
    <w:rsid w:val="004E6BBE"/>
    <w:rsid w:val="004F26FC"/>
    <w:rsid w:val="004F49DC"/>
    <w:rsid w:val="004F4A99"/>
    <w:rsid w:val="005111C2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71A9"/>
    <w:rsid w:val="005C5FC8"/>
    <w:rsid w:val="005C7C50"/>
    <w:rsid w:val="005D652F"/>
    <w:rsid w:val="005E2470"/>
    <w:rsid w:val="005F1E36"/>
    <w:rsid w:val="005F539F"/>
    <w:rsid w:val="005F71A5"/>
    <w:rsid w:val="00607D52"/>
    <w:rsid w:val="0061018D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61F3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549F4"/>
    <w:rsid w:val="00875DD5"/>
    <w:rsid w:val="00877600"/>
    <w:rsid w:val="0088583B"/>
    <w:rsid w:val="00890684"/>
    <w:rsid w:val="008A02AA"/>
    <w:rsid w:val="008A02B7"/>
    <w:rsid w:val="008A065D"/>
    <w:rsid w:val="008A4BC1"/>
    <w:rsid w:val="008B2458"/>
    <w:rsid w:val="008C0875"/>
    <w:rsid w:val="008C524E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566F"/>
    <w:rsid w:val="00AB280E"/>
    <w:rsid w:val="00AC7423"/>
    <w:rsid w:val="00AD78C5"/>
    <w:rsid w:val="00AE57D9"/>
    <w:rsid w:val="00B1714B"/>
    <w:rsid w:val="00B26392"/>
    <w:rsid w:val="00B32E62"/>
    <w:rsid w:val="00B33D9C"/>
    <w:rsid w:val="00B46D0E"/>
    <w:rsid w:val="00B674A9"/>
    <w:rsid w:val="00B71194"/>
    <w:rsid w:val="00B73084"/>
    <w:rsid w:val="00B75F1B"/>
    <w:rsid w:val="00B76548"/>
    <w:rsid w:val="00B84B2E"/>
    <w:rsid w:val="00B85011"/>
    <w:rsid w:val="00BA5D51"/>
    <w:rsid w:val="00BB1A44"/>
    <w:rsid w:val="00BE583F"/>
    <w:rsid w:val="00BF38C2"/>
    <w:rsid w:val="00BF4506"/>
    <w:rsid w:val="00BF5335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7C13"/>
    <w:rsid w:val="00C94FEB"/>
    <w:rsid w:val="00C95CF2"/>
    <w:rsid w:val="00CA0565"/>
    <w:rsid w:val="00CA6BCA"/>
    <w:rsid w:val="00CC0AC9"/>
    <w:rsid w:val="00CD30DD"/>
    <w:rsid w:val="00CD5A46"/>
    <w:rsid w:val="00CD6F49"/>
    <w:rsid w:val="00CD7434"/>
    <w:rsid w:val="00CE4F26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6750"/>
    <w:rsid w:val="00DA6592"/>
    <w:rsid w:val="00DB040E"/>
    <w:rsid w:val="00DB6188"/>
    <w:rsid w:val="00DC6F37"/>
    <w:rsid w:val="00DD3AC6"/>
    <w:rsid w:val="00DF451F"/>
    <w:rsid w:val="00DF6938"/>
    <w:rsid w:val="00E00CE7"/>
    <w:rsid w:val="00E0168B"/>
    <w:rsid w:val="00E02632"/>
    <w:rsid w:val="00E07E76"/>
    <w:rsid w:val="00E103E6"/>
    <w:rsid w:val="00E24DE9"/>
    <w:rsid w:val="00E3758D"/>
    <w:rsid w:val="00E71C20"/>
    <w:rsid w:val="00E730A6"/>
    <w:rsid w:val="00E74E28"/>
    <w:rsid w:val="00E7580D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4F9A"/>
    <w:rsid w:val="00F3184F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1114B86"/>
    <w:rsid w:val="016EA591"/>
    <w:rsid w:val="017ABE6F"/>
    <w:rsid w:val="01F258B1"/>
    <w:rsid w:val="02CF4256"/>
    <w:rsid w:val="0333E4E5"/>
    <w:rsid w:val="036C8776"/>
    <w:rsid w:val="043D7A2B"/>
    <w:rsid w:val="04E13635"/>
    <w:rsid w:val="06BD9EB5"/>
    <w:rsid w:val="06F22976"/>
    <w:rsid w:val="07D0E273"/>
    <w:rsid w:val="081913F4"/>
    <w:rsid w:val="08AB9F7D"/>
    <w:rsid w:val="09AC1E80"/>
    <w:rsid w:val="09EFB073"/>
    <w:rsid w:val="0C7D3FC9"/>
    <w:rsid w:val="0CBD8973"/>
    <w:rsid w:val="0D3D33E9"/>
    <w:rsid w:val="0F34A2E9"/>
    <w:rsid w:val="1142ACAE"/>
    <w:rsid w:val="11796F9D"/>
    <w:rsid w:val="12D5AE80"/>
    <w:rsid w:val="15ACD843"/>
    <w:rsid w:val="15CE4CA0"/>
    <w:rsid w:val="169B6BFB"/>
    <w:rsid w:val="180D6C99"/>
    <w:rsid w:val="1985F57C"/>
    <w:rsid w:val="1B18956B"/>
    <w:rsid w:val="1B1B335A"/>
    <w:rsid w:val="1B72E3AE"/>
    <w:rsid w:val="1BCE3B91"/>
    <w:rsid w:val="1CA8F8D2"/>
    <w:rsid w:val="1D9BEFEA"/>
    <w:rsid w:val="1DB9D26D"/>
    <w:rsid w:val="1E27E1A5"/>
    <w:rsid w:val="225C0C3F"/>
    <w:rsid w:val="2293A74B"/>
    <w:rsid w:val="25B6F357"/>
    <w:rsid w:val="26054A71"/>
    <w:rsid w:val="26439112"/>
    <w:rsid w:val="271947BC"/>
    <w:rsid w:val="29137C6D"/>
    <w:rsid w:val="2B3CA955"/>
    <w:rsid w:val="2B515BC4"/>
    <w:rsid w:val="2BA42F84"/>
    <w:rsid w:val="2C665563"/>
    <w:rsid w:val="2D2E4C84"/>
    <w:rsid w:val="2F8FDE6A"/>
    <w:rsid w:val="3030AF49"/>
    <w:rsid w:val="30D713AA"/>
    <w:rsid w:val="30E5F560"/>
    <w:rsid w:val="31303907"/>
    <w:rsid w:val="31340238"/>
    <w:rsid w:val="3201BDA7"/>
    <w:rsid w:val="323EA948"/>
    <w:rsid w:val="333935F1"/>
    <w:rsid w:val="334732DC"/>
    <w:rsid w:val="35C733EA"/>
    <w:rsid w:val="3610E964"/>
    <w:rsid w:val="361CA84C"/>
    <w:rsid w:val="36696177"/>
    <w:rsid w:val="36B0C09B"/>
    <w:rsid w:val="385C6651"/>
    <w:rsid w:val="385C8711"/>
    <w:rsid w:val="389A26E6"/>
    <w:rsid w:val="3A858894"/>
    <w:rsid w:val="3ACD1509"/>
    <w:rsid w:val="3AEC6621"/>
    <w:rsid w:val="3C2A0486"/>
    <w:rsid w:val="3E6BB3C5"/>
    <w:rsid w:val="40050E0B"/>
    <w:rsid w:val="4185244F"/>
    <w:rsid w:val="424F4C55"/>
    <w:rsid w:val="443D596E"/>
    <w:rsid w:val="45A60D26"/>
    <w:rsid w:val="46223987"/>
    <w:rsid w:val="464EBF03"/>
    <w:rsid w:val="46EE80C0"/>
    <w:rsid w:val="47775D75"/>
    <w:rsid w:val="4804EFCC"/>
    <w:rsid w:val="48C4C39E"/>
    <w:rsid w:val="490E83A8"/>
    <w:rsid w:val="4AAAE8F6"/>
    <w:rsid w:val="4AED261B"/>
    <w:rsid w:val="4BB8941C"/>
    <w:rsid w:val="4C4F63CC"/>
    <w:rsid w:val="4C800D7C"/>
    <w:rsid w:val="4D885BE3"/>
    <w:rsid w:val="4DC9615B"/>
    <w:rsid w:val="4DFF06A0"/>
    <w:rsid w:val="4E2B0142"/>
    <w:rsid w:val="4FFB4355"/>
    <w:rsid w:val="5025F24E"/>
    <w:rsid w:val="51A15ABA"/>
    <w:rsid w:val="52024779"/>
    <w:rsid w:val="52CC447B"/>
    <w:rsid w:val="52D85F47"/>
    <w:rsid w:val="541AC378"/>
    <w:rsid w:val="55322EF1"/>
    <w:rsid w:val="56609C72"/>
    <w:rsid w:val="566418E1"/>
    <w:rsid w:val="579ADEE3"/>
    <w:rsid w:val="57B5D63B"/>
    <w:rsid w:val="58123E8A"/>
    <w:rsid w:val="58EE3DAC"/>
    <w:rsid w:val="599C538C"/>
    <w:rsid w:val="59B56DA2"/>
    <w:rsid w:val="59FFD6F5"/>
    <w:rsid w:val="5A169030"/>
    <w:rsid w:val="5A3062D7"/>
    <w:rsid w:val="5A6A23B2"/>
    <w:rsid w:val="5B081288"/>
    <w:rsid w:val="5D9E0B83"/>
    <w:rsid w:val="5E1375CA"/>
    <w:rsid w:val="5E4FD930"/>
    <w:rsid w:val="5F7AC65E"/>
    <w:rsid w:val="5FCECD15"/>
    <w:rsid w:val="5FF9287F"/>
    <w:rsid w:val="620AE8DA"/>
    <w:rsid w:val="63154B19"/>
    <w:rsid w:val="647FCA26"/>
    <w:rsid w:val="661054A9"/>
    <w:rsid w:val="661BE314"/>
    <w:rsid w:val="66AAA433"/>
    <w:rsid w:val="66B05023"/>
    <w:rsid w:val="6756FDC1"/>
    <w:rsid w:val="677377B4"/>
    <w:rsid w:val="68059A6D"/>
    <w:rsid w:val="6903F4D8"/>
    <w:rsid w:val="69E3D998"/>
    <w:rsid w:val="6AB3209B"/>
    <w:rsid w:val="6C2886A2"/>
    <w:rsid w:val="6D144B4A"/>
    <w:rsid w:val="6D23DCD4"/>
    <w:rsid w:val="6E5768FE"/>
    <w:rsid w:val="70563012"/>
    <w:rsid w:val="706ED66D"/>
    <w:rsid w:val="711ED161"/>
    <w:rsid w:val="733C0764"/>
    <w:rsid w:val="733C8A70"/>
    <w:rsid w:val="738DAAB9"/>
    <w:rsid w:val="73E4D266"/>
    <w:rsid w:val="73E736C1"/>
    <w:rsid w:val="73E9459A"/>
    <w:rsid w:val="744889D5"/>
    <w:rsid w:val="74E714D9"/>
    <w:rsid w:val="75ED1B05"/>
    <w:rsid w:val="76F21FE7"/>
    <w:rsid w:val="771F1D69"/>
    <w:rsid w:val="774F65AF"/>
    <w:rsid w:val="7778B234"/>
    <w:rsid w:val="77A11FF5"/>
    <w:rsid w:val="7803226B"/>
    <w:rsid w:val="7831B922"/>
    <w:rsid w:val="789FBC9F"/>
    <w:rsid w:val="78F865C4"/>
    <w:rsid w:val="7AC4EDD7"/>
    <w:rsid w:val="7AD42648"/>
    <w:rsid w:val="7AF5FD37"/>
    <w:rsid w:val="7C76842D"/>
    <w:rsid w:val="7CD3B86D"/>
    <w:rsid w:val="7D923176"/>
    <w:rsid w:val="7E54A7FA"/>
    <w:rsid w:val="7E64CFD4"/>
    <w:rsid w:val="7E8B16FC"/>
    <w:rsid w:val="7E96EE2D"/>
    <w:rsid w:val="7FD3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159A0"/>
  <w15:docId w15:val="{DC79304C-9A90-4ED4-BA6E-DB7E6E4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4299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xbe" w:customStyle="1">
    <w:name w:val="_xbe"/>
    <w:basedOn w:val="DefaultParagraphFont"/>
    <w:rsid w:val="00031905"/>
  </w:style>
  <w:style w:type="character" w:styleId="normaltextrun" w:customStyle="1">
    <w:name w:val="normaltextrun"/>
    <w:basedOn w:val="DefaultParagraphFont"/>
    <w:rsid w:val="00560A1A"/>
  </w:style>
  <w:style w:type="character" w:styleId="eop" w:customStyle="1">
    <w:name w:val="eop"/>
    <w:basedOn w:val="DefaultParagraphFont"/>
    <w:rsid w:val="00560A1A"/>
  </w:style>
  <w:style w:type="character" w:styleId="Mention1" w:customStyle="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styleId="normaltextrun1" w:customStyle="1">
    <w:name w:val="normaltextrun1"/>
    <w:basedOn w:val="DefaultParagraphFont"/>
    <w:rsid w:val="009479E4"/>
  </w:style>
  <w:style w:type="character" w:styleId="w8qarf" w:customStyle="1">
    <w:name w:val="w8qarf"/>
    <w:basedOn w:val="DefaultParagraphFont"/>
    <w:rsid w:val="004020A7"/>
  </w:style>
  <w:style w:type="character" w:styleId="lrzxr" w:customStyle="1">
    <w:name w:val="lrzxr"/>
    <w:basedOn w:val="DefaultParagraphFont"/>
    <w:rsid w:val="004020A7"/>
  </w:style>
  <w:style w:type="character" w:styleId="zgwrf" w:customStyle="1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47" /><Relationship Type="http://schemas.openxmlformats.org/officeDocument/2006/relationships/footer" Target="footer2.xml" Id="rId50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fontTable" Target="fontTable.xml" Id="rId53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footer" Target="footer3.xml" Id="rId52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48" /><Relationship Type="http://schemas.openxmlformats.org/officeDocument/2006/relationships/webSettings" Target="webSettings.xml" Id="rId8" /><Relationship Type="http://schemas.openxmlformats.org/officeDocument/2006/relationships/header" Target="header3.xml" Id="rId51" /><Relationship Type="http://schemas.openxmlformats.org/officeDocument/2006/relationships/customXml" Target="../customXml/item3.xml" Id="rId3" /><Relationship Type="http://schemas.openxmlformats.org/officeDocument/2006/relationships/theme" Target="theme/theme1.xml" Id="rId54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49" /><Relationship Type="http://schemas.openxmlformats.org/officeDocument/2006/relationships/hyperlink" Target="mailto:srischling@alliancebulldogs.org" TargetMode="External" Id="Ra0463c3ebba243bb" /><Relationship Type="http://schemas.openxmlformats.org/officeDocument/2006/relationships/hyperlink" Target="mailto:Ty.wessels@apsbulldogs.org" TargetMode="External" Id="Rd99e444788d144e8" /><Relationship Type="http://schemas.openxmlformats.org/officeDocument/2006/relationships/hyperlink" Target="mailto:jbirnie@centralnebraskacap.com" TargetMode="External" Id="Rfca3c7cfde364c53" /><Relationship Type="http://schemas.openxmlformats.org/officeDocument/2006/relationships/hyperlink" Target="mailto:michaela.schweitzer@bbps.org" TargetMode="External" Id="Rc241e57b6a254d5d" /><Relationship Type="http://schemas.openxmlformats.org/officeDocument/2006/relationships/hyperlink" Target="mailto:jbirnie@centralnebraskacap.com" TargetMode="External" Id="R1084bbc6b9e34c0b" /><Relationship Type="http://schemas.openxmlformats.org/officeDocument/2006/relationships/hyperlink" Target="mailto:rmiller@esu13.org" TargetMode="External" Id="R41781803cd2a46fc" /><Relationship Type="http://schemas.openxmlformats.org/officeDocument/2006/relationships/hyperlink" Target="mailto:chaveza@discoverers.org" TargetMode="External" Id="R6ce99045709747fd" /><Relationship Type="http://schemas.openxmlformats.org/officeDocument/2006/relationships/hyperlink" Target="mailto:fabiolad@creteschools.org" TargetMode="External" Id="Rb1af0e54b2994bab" /><Relationship Type="http://schemas.openxmlformats.org/officeDocument/2006/relationships/hyperlink" Target="mailto:sjohnson@fallscityps.org" TargetMode="External" Id="Ree9f7e41b63f4dda" /><Relationship Type="http://schemas.openxmlformats.org/officeDocument/2006/relationships/hyperlink" Target="mailto:lauren.stoklasa@fpsmail.org" TargetMode="External" Id="R53c8ae229b7e457d" /><Relationship Type="http://schemas.openxmlformats.org/officeDocument/2006/relationships/hyperlink" Target="mailto:../asickler@voa.org" TargetMode="External" Id="Rc37a14499e034482" /><Relationship Type="http://schemas.openxmlformats.org/officeDocument/2006/relationships/hyperlink" Target="mailto:rmiller@esu13.org" TargetMode="External" Id="R5f607fd1300947fe" /><Relationship Type="http://schemas.openxmlformats.org/officeDocument/2006/relationships/hyperlink" Target="mailto:Asundberg@hshn.org" TargetMode="External" Id="Rcb32952482aa4a4d" /><Relationship Type="http://schemas.openxmlformats.org/officeDocument/2006/relationships/hyperlink" Target="mailto:Wendy.keele@hpstigers.org" TargetMode="External" Id="R21c8090ad8e046a8" /><Relationship Type="http://schemas.openxmlformats.org/officeDocument/2006/relationships/hyperlink" Target="mailto:Amywerts@htrstitans.org" TargetMode="External" Id="R3684bc0f41c14a7d" /><Relationship Type="http://schemas.openxmlformats.org/officeDocument/2006/relationships/hyperlink" Target="mailto:tracy.naylor@lexschools.org" TargetMode="External" Id="R8b18cc7f580b4460" /><Relationship Type="http://schemas.openxmlformats.org/officeDocument/2006/relationships/hyperlink" Target="mailto:khagan@cedars-kids.org" TargetMode="External" Id="R739c9b6dc6b04c74" /><Relationship Type="http://schemas.openxmlformats.org/officeDocument/2006/relationships/hyperlink" Target="mailto:quentin.brown@educarelincoln.org" TargetMode="External" Id="R653a3fcae7124f5b" /><Relationship Type="http://schemas.openxmlformats.org/officeDocument/2006/relationships/hyperlink" Target="mailto:masher@lps.org" TargetMode="External" Id="Rb96d1258a3ba49d0" /><Relationship Type="http://schemas.openxmlformats.org/officeDocument/2006/relationships/hyperlink" Target="mailto:mdredge@centralnebraskacap.com" TargetMode="External" Id="Rc9f0349210af4a74" /><Relationship Type="http://schemas.openxmlformats.org/officeDocument/2006/relationships/hyperlink" Target="mailto:jrubbelohde@mpsomaha.org" TargetMode="External" Id="Rb9070835c424462e" /><Relationship Type="http://schemas.openxmlformats.org/officeDocument/2006/relationships/hyperlink" Target="mailto:melissajantz@npsne.org" TargetMode="External" Id="R3e054f8abd354a28" /><Relationship Type="http://schemas.openxmlformats.org/officeDocument/2006/relationships/hyperlink" Target="mailto:ACoomes@educareomaha.org" TargetMode="External" Id="R6bd99291b88d436f" /><Relationship Type="http://schemas.openxmlformats.org/officeDocument/2006/relationships/hyperlink" Target="mailto:JParker@educareomaha.org" TargetMode="External" Id="Rc443fbcc4af14bfe" /><Relationship Type="http://schemas.openxmlformats.org/officeDocument/2006/relationships/hyperlink" Target="mailto:mdredge@centralnebraskacap.com" TargetMode="External" Id="R7490634b7cd8467d" /><Relationship Type="http://schemas.openxmlformats.org/officeDocument/2006/relationships/hyperlink" Target="mailto:Pdrewes-hynek@paplv.org" TargetMode="External" Id="R563f9bfbdbdb4e78" /><Relationship Type="http://schemas.openxmlformats.org/officeDocument/2006/relationships/hyperlink" Target="mailto:pdobrovolny@pcsd.org" TargetMode="External" Id="Rfcbaa8e3fa7f444d" /><Relationship Type="http://schemas.openxmlformats.org/officeDocument/2006/relationships/hyperlink" Target="mailto:Bill.comley@schuylercommuityschools.org" TargetMode="External" Id="R207f9a3338664b69" /><Relationship Type="http://schemas.openxmlformats.org/officeDocument/2006/relationships/hyperlink" Target="mailto:Jbenson@sbps.net" TargetMode="External" Id="Raf92573a586f4e22" /><Relationship Type="http://schemas.openxmlformats.org/officeDocument/2006/relationships/hyperlink" Target="mailto:connie.biaggio@sewardschools.org" TargetMode="External" Id="R0a16ecb738934206" /><Relationship Type="http://schemas.openxmlformats.org/officeDocument/2006/relationships/hyperlink" Target="https://www.google.com/search?q=seward%20public%20school&amp;rlz=1C1GCEA_enUS750US750&amp;oq=seward+&amp;aqs=chrome.1.69i57j35i39j0j46j0l4.4191j0j8&amp;sourceid=chrome&amp;ie=UTF-8&amp;sxsrf=ALeKk01DkvxfpM3ao8b7K5OJGHBo0EUqxg:1588619511021&amp;npsic=0&amp;rflfq=1&amp;rlha=0&amp;rllag=40915897,-97092240,1509&amp;tbm=lcl&amp;rldimm=17548837173204092638&amp;lqi=ChRzZXdhcmQgcHVibGljIHNjaG9vbFosChRzZXdhcmQgcHVibGljIHNjaG9vbCIUc2V3YXJkIHB1YmxpYyBzY2hvb2w&amp;ved=2ahUKEwjqwIzt9JrpAhWF-aQKHTIwDEgQvS4wAHoECAcQGQ&amp;rldoc=1&amp;tbs=lrf:!1m4!1u2!2m2!2m1!1e1!1m4!1u16!2m2!16m1!1e1!1m4!1u16!2m2!16m1!1e2!2m1!1e2!2m1!1e16!3sIAE,lf:1,lf_ui:2&amp;rlst=f" TargetMode="External" Id="R90a2912038e446b4" /><Relationship Type="http://schemas.openxmlformats.org/officeDocument/2006/relationships/hyperlink" Target="mailto:rmiller@esu13.org" TargetMode="External" Id="R1c1cf9456b2747bc" /><Relationship Type="http://schemas.openxmlformats.org/officeDocument/2006/relationships/hyperlink" Target="mailto:mdredge@centralnebraskacap.com" TargetMode="External" Id="Rb6142ea59dcf4fda" /><Relationship Type="http://schemas.openxmlformats.org/officeDocument/2006/relationships/hyperlink" Target="mailto:lsateren@unpsk-12.org" TargetMode="External" Id="Rfd75d5ef84fd40ad" /><Relationship Type="http://schemas.openxmlformats.org/officeDocument/2006/relationships/hyperlink" Target="mailto:bstansberry@wintnebagok12.org" TargetMode="External" Id="Rfe9404f670d548e5" /><Relationship Type="http://schemas.openxmlformats.org/officeDocument/2006/relationships/hyperlink" Target="mailto:chelsey.klein@yorkdukes.org" TargetMode="External" Id="R78a30bfa7cd74133" /><Relationship Type="http://schemas.openxmlformats.org/officeDocument/2006/relationships/hyperlink" Target="mailto:chandra.berlin@yorkdukes.org" TargetMode="External" Id="R2b21626fc20144a6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AB232-2BEA-4961-B64E-F7884E532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11447-CECD-4D56-B31E-B1641AAF8087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  <ds:schemaRef ds:uri="7cb8e99d-f9c1-4de8-a2a4-3a99c85817e1"/>
  </ds:schemaRefs>
</ds:datastoreItem>
</file>

<file path=customXml/itemProps4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en Pinkelman</dc:creator>
  <keywords/>
  <lastModifiedBy>Karen Pinkelman</lastModifiedBy>
  <revision>45</revision>
  <dcterms:created xsi:type="dcterms:W3CDTF">2019-07-16T18:42:00.0000000Z</dcterms:created>
  <dcterms:modified xsi:type="dcterms:W3CDTF">2021-02-08T21:50:29.30686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</Properties>
</file>